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9FDEAA" w14:textId="4905C3FE" w:rsidR="00B119A6" w:rsidRDefault="00B119A6" w:rsidP="000B2AEB">
      <w:pPr>
        <w:pStyle w:val="SPACER"/>
      </w:pPr>
    </w:p>
    <w:p w14:paraId="662FB8CF" w14:textId="4B7EA7E6" w:rsidR="001F0AF5" w:rsidRPr="00902BD0" w:rsidRDefault="00FE52A2" w:rsidP="000B2AEB">
      <w:pPr>
        <w:pStyle w:val="SPACER"/>
      </w:pPr>
      <w:r w:rsidRPr="00FE52A2">
        <w:rPr>
          <w:rFonts w:asciiTheme="minorHAnsi" w:hAnsiTheme="minorHAnsi"/>
          <w:sz w:val="20"/>
        </w:rPr>
        <w:t xml:space="preserve">This module represents a collaboration between </w:t>
      </w:r>
      <w:proofErr w:type="spellStart"/>
      <w:r w:rsidRPr="00FE52A2">
        <w:rPr>
          <w:rFonts w:asciiTheme="minorHAnsi" w:hAnsiTheme="minorHAnsi"/>
          <w:sz w:val="20"/>
        </w:rPr>
        <w:t>NSSE</w:t>
      </w:r>
      <w:proofErr w:type="spellEnd"/>
      <w:r w:rsidRPr="00FE52A2">
        <w:rPr>
          <w:rFonts w:asciiTheme="minorHAnsi" w:hAnsiTheme="minorHAnsi"/>
          <w:sz w:val="20"/>
        </w:rPr>
        <w:t xml:space="preserve"> and Strada Education Network to assess how the college experience prepares students for their future. Questions address institutional contributions to students’ career plans, influences on their goals, confidence in work-related skills, career exploration in the curriculum, and use of career resources and services.</w:t>
      </w:r>
      <w:r w:rsidRPr="00FE52A2">
        <w:t xml:space="preserve"> </w:t>
      </w:r>
      <w:r w:rsidRPr="00FE52A2">
        <w:rPr>
          <w:rFonts w:asciiTheme="minorHAnsi" w:hAnsiTheme="minorHAnsi"/>
          <w:sz w:val="20"/>
        </w:rPr>
        <w:t xml:space="preserve">(Similar </w:t>
      </w:r>
      <w:proofErr w:type="spellStart"/>
      <w:r w:rsidRPr="00FE52A2">
        <w:rPr>
          <w:rFonts w:asciiTheme="minorHAnsi" w:hAnsiTheme="minorHAnsi"/>
          <w:sz w:val="20"/>
        </w:rPr>
        <w:t>FSSE</w:t>
      </w:r>
      <w:proofErr w:type="spellEnd"/>
      <w:r w:rsidRPr="00FE52A2">
        <w:rPr>
          <w:rFonts w:asciiTheme="minorHAnsi" w:hAnsiTheme="minorHAnsi"/>
          <w:sz w:val="20"/>
        </w:rPr>
        <w:t xml:space="preserve"> set available.</w:t>
      </w:r>
      <w:r>
        <w:rPr>
          <w:rFonts w:asciiTheme="minorHAnsi" w:hAnsiTheme="minorHAnsi"/>
          <w:sz w:val="20"/>
        </w:rPr>
        <w:t>)</w:t>
      </w:r>
      <w:r>
        <w:rPr>
          <w:rFonts w:asciiTheme="minorHAnsi" w:hAnsiTheme="minorHAnsi"/>
          <w:sz w:val="20"/>
        </w:rPr>
        <w:br/>
      </w:r>
    </w:p>
    <w:p w14:paraId="60D3904E" w14:textId="7C926E6E" w:rsidR="00624B9F" w:rsidRDefault="00817961" w:rsidP="00BB2758">
      <w:r>
        <w:t xml:space="preserve">Survey questions </w:t>
      </w:r>
      <w:r w:rsidR="00624B9F">
        <w:t>are listed in the order that students received them</w:t>
      </w:r>
      <w:r>
        <w:t>. R</w:t>
      </w:r>
      <w:r w:rsidR="002660C6">
        <w:t xml:space="preserve">esponse options </w:t>
      </w:r>
      <w:r>
        <w:t>appear</w:t>
      </w:r>
      <w:r w:rsidR="002660C6">
        <w:t xml:space="preserve"> in italics </w:t>
      </w:r>
      <w:r w:rsidR="00902BD0">
        <w:t>beneath</w:t>
      </w:r>
      <w:r w:rsidR="00624B9F">
        <w:t xml:space="preserve">. </w:t>
      </w:r>
      <w:r w:rsidR="006F6B4C">
        <w:t>Variable names appear in brackets</w:t>
      </w:r>
      <w:r>
        <w:t xml:space="preserve"> (e.g., [</w:t>
      </w:r>
      <w:r w:rsidR="00CF2C03">
        <w:t>CWP</w:t>
      </w:r>
      <w:r w:rsidR="001E27C9">
        <w:t>01a</w:t>
      </w:r>
      <w:r>
        <w:t>])</w:t>
      </w:r>
      <w:r w:rsidR="006F6B4C">
        <w:t xml:space="preserve"> after each item. Items that are r</w:t>
      </w:r>
      <w:r w:rsidR="00624B9F">
        <w:t>ecoded</w:t>
      </w:r>
      <w:r w:rsidR="00FC25FA">
        <w:t xml:space="preserve"> (</w:t>
      </w:r>
      <w:r>
        <w:t xml:space="preserve">e.g., </w:t>
      </w:r>
      <w:r w:rsidR="00FC25FA">
        <w:t>revers</w:t>
      </w:r>
      <w:r>
        <w:t>ed</w:t>
      </w:r>
      <w:r w:rsidR="006F6B4C">
        <w:t xml:space="preserve"> response values</w:t>
      </w:r>
      <w:r w:rsidR="00FC25FA">
        <w:t>)</w:t>
      </w:r>
      <w:r w:rsidR="00624B9F">
        <w:t xml:space="preserve"> or derived </w:t>
      </w:r>
      <w:r w:rsidR="006F6B4C">
        <w:t>(</w:t>
      </w:r>
      <w:r>
        <w:t xml:space="preserve">new computed </w:t>
      </w:r>
      <w:r w:rsidR="006F6B4C">
        <w:t>values such as age category</w:t>
      </w:r>
      <w:r>
        <w:t xml:space="preserve"> or total number of written pages</w:t>
      </w:r>
      <w:r w:rsidR="006F6B4C">
        <w:t>)</w:t>
      </w:r>
      <w:r w:rsidR="00FC25FA">
        <w:t xml:space="preserve"> </w:t>
      </w:r>
      <w:r>
        <w:t>from original question(s)</w:t>
      </w:r>
      <w:r w:rsidR="00624B9F">
        <w:t xml:space="preserve"> </w:t>
      </w:r>
      <w:r w:rsidR="006F6B4C">
        <w:t xml:space="preserve">are shaded </w:t>
      </w:r>
      <w:r w:rsidR="00BA3DF2">
        <w:t>and prefaced by a bracket and the word "</w:t>
      </w:r>
      <w:r w:rsidR="007A1D6A">
        <w:t>RECODED</w:t>
      </w:r>
      <w:r w:rsidR="00BA3DF2">
        <w:t>"</w:t>
      </w:r>
      <w:r w:rsidR="00624B9F">
        <w:t xml:space="preserve"> or </w:t>
      </w:r>
      <w:r w:rsidR="00BA3DF2">
        <w:t>"</w:t>
      </w:r>
      <w:r w:rsidR="007A1D6A">
        <w:t>DERIVED</w:t>
      </w:r>
      <w:r w:rsidR="00BA3DF2">
        <w:t>."</w:t>
      </w:r>
      <w:r w:rsidR="00624B9F">
        <w:t xml:space="preserve"> </w:t>
      </w:r>
    </w:p>
    <w:p w14:paraId="320A2BC1" w14:textId="77777777" w:rsidR="00DE42E8" w:rsidRDefault="00DE42E8" w:rsidP="005A6CD5">
      <w:pPr>
        <w:pStyle w:val="SPACER"/>
      </w:pPr>
    </w:p>
    <w:p w14:paraId="54FF870B" w14:textId="42677BFA" w:rsidR="00DE42E8" w:rsidRDefault="000748EC" w:rsidP="00BB2758">
      <w:pPr>
        <w:pStyle w:val="SectionHead"/>
      </w:pPr>
      <w:r>
        <w:t>Career and Workforce Preparation</w:t>
      </w:r>
      <w:r w:rsidR="00D82110">
        <w:t xml:space="preserve"> Module</w:t>
      </w:r>
    </w:p>
    <w:p w14:paraId="303176B8" w14:textId="691596FA" w:rsidR="00F753FB" w:rsidRDefault="00FE52A2" w:rsidP="005A6CD5">
      <w:pPr>
        <w:pStyle w:val="SPACER"/>
      </w:pPr>
      <w:r>
        <w:t>We are interested in your career and work preparation experiences.</w:t>
      </w:r>
      <w:r>
        <w:br/>
      </w:r>
    </w:p>
    <w:p w14:paraId="0B9D6E77" w14:textId="391C45CD" w:rsidR="00BE5678" w:rsidRDefault="00AC093D" w:rsidP="001E27C9">
      <w:pPr>
        <w:pStyle w:val="Heading1"/>
      </w:pPr>
      <w:r w:rsidRPr="00AC093D">
        <w:t>1</w:t>
      </w:r>
      <w:r w:rsidR="001E27C9">
        <w:t xml:space="preserve">. </w:t>
      </w:r>
      <w:r w:rsidR="000748EC">
        <w:t>To what extent do the following apply to you?</w:t>
      </w:r>
    </w:p>
    <w:p w14:paraId="37184919" w14:textId="6AA42C5B" w:rsidR="001E27C9" w:rsidRDefault="002C4537" w:rsidP="001E27C9">
      <w:pPr>
        <w:pStyle w:val="RESPONSE"/>
      </w:pPr>
      <w:r>
        <w:t xml:space="preserve">Response options: </w:t>
      </w:r>
      <w:r w:rsidR="000748EC">
        <w:t>Not at all=0</w:t>
      </w:r>
      <w:r w:rsidR="001E27C9">
        <w:t xml:space="preserve">, </w:t>
      </w:r>
      <w:r w:rsidR="000748EC">
        <w:t>Very little=1</w:t>
      </w:r>
      <w:r w:rsidR="001E27C9">
        <w:t xml:space="preserve">, </w:t>
      </w:r>
      <w:r w:rsidR="000748EC">
        <w:t>Some=2</w:t>
      </w:r>
      <w:r w:rsidR="001E27C9">
        <w:t xml:space="preserve">, </w:t>
      </w:r>
      <w:r w:rsidR="000748EC">
        <w:t>Quite a bit=3, Very much=4</w:t>
      </w:r>
    </w:p>
    <w:p w14:paraId="3579C983" w14:textId="699E6260" w:rsidR="001E27C9" w:rsidRDefault="001E27C9" w:rsidP="001E27C9">
      <w:pPr>
        <w:pStyle w:val="ITEM"/>
      </w:pPr>
      <w:r>
        <w:t>a.</w:t>
      </w:r>
      <w:r>
        <w:tab/>
      </w:r>
      <w:r w:rsidR="000748EC">
        <w:t>You have a clear idea of your career plans</w:t>
      </w:r>
      <w:r w:rsidR="002C4537">
        <w:t xml:space="preserve"> [</w:t>
      </w:r>
      <w:r w:rsidR="00C21065">
        <w:t>CWP</w:t>
      </w:r>
      <w:r w:rsidR="002C4537" w:rsidRPr="002C4537">
        <w:t>01a</w:t>
      </w:r>
      <w:r w:rsidR="002C4537">
        <w:t>]</w:t>
      </w:r>
    </w:p>
    <w:p w14:paraId="1C3463CF" w14:textId="2A8DC015" w:rsidR="001E27C9" w:rsidRDefault="001E27C9" w:rsidP="001E27C9">
      <w:pPr>
        <w:pStyle w:val="ITEM"/>
      </w:pPr>
      <w:r>
        <w:t>b.</w:t>
      </w:r>
      <w:r>
        <w:tab/>
      </w:r>
      <w:r w:rsidR="000748EC">
        <w:t>Your experience at this institution has helped clarify your career plans</w:t>
      </w:r>
      <w:r w:rsidR="00C21065">
        <w:t xml:space="preserve"> [CWP</w:t>
      </w:r>
      <w:r w:rsidR="002C4537">
        <w:t>01b]</w:t>
      </w:r>
    </w:p>
    <w:p w14:paraId="20E5BF0A" w14:textId="67ECAC98" w:rsidR="001E27C9" w:rsidRDefault="001E27C9" w:rsidP="001E27C9">
      <w:pPr>
        <w:pStyle w:val="ITEM"/>
      </w:pPr>
      <w:r>
        <w:t>c.</w:t>
      </w:r>
      <w:r>
        <w:tab/>
      </w:r>
      <w:r w:rsidR="000748EC">
        <w:t>What you are learning at this institution is relevant to your career plans</w:t>
      </w:r>
      <w:r w:rsidR="00065195">
        <w:t xml:space="preserve"> [CWP</w:t>
      </w:r>
      <w:r w:rsidR="002C4537">
        <w:t>01c]</w:t>
      </w:r>
    </w:p>
    <w:p w14:paraId="28DE9702" w14:textId="1A885D28" w:rsidR="001E27C9" w:rsidRDefault="001E27C9" w:rsidP="001E27C9">
      <w:pPr>
        <w:pStyle w:val="ITEM"/>
      </w:pPr>
      <w:r>
        <w:t>d.</w:t>
      </w:r>
      <w:r>
        <w:tab/>
      </w:r>
      <w:r w:rsidR="000748EC">
        <w:t>You know where to go with questions about your career plans or further education</w:t>
      </w:r>
      <w:r w:rsidR="002C4537">
        <w:t xml:space="preserve"> [</w:t>
      </w:r>
      <w:r w:rsidR="00C21065">
        <w:t>CWP</w:t>
      </w:r>
      <w:r w:rsidR="002C4537" w:rsidRPr="002C4537">
        <w:t>01</w:t>
      </w:r>
      <w:r w:rsidR="002C4537">
        <w:t>d]</w:t>
      </w:r>
    </w:p>
    <w:p w14:paraId="7E54004A" w14:textId="01F17D66" w:rsidR="001E27C9" w:rsidRDefault="001E27C9" w:rsidP="001E27C9">
      <w:pPr>
        <w:pStyle w:val="ITEM"/>
      </w:pPr>
      <w:r>
        <w:t>e.</w:t>
      </w:r>
      <w:r>
        <w:tab/>
      </w:r>
      <w:r w:rsidR="000748EC">
        <w:t>You can describe the knowledge, skills, and experiences that are necessary for your career plans</w:t>
      </w:r>
      <w:r w:rsidR="00C21065">
        <w:t xml:space="preserve"> [CWP</w:t>
      </w:r>
      <w:r w:rsidR="002C4537">
        <w:t>01e]</w:t>
      </w:r>
    </w:p>
    <w:p w14:paraId="779C0B8B" w14:textId="656B03C6" w:rsidR="001E27C9" w:rsidRDefault="001E27C9" w:rsidP="001E27C9">
      <w:pPr>
        <w:pStyle w:val="ITEM"/>
      </w:pPr>
      <w:r>
        <w:t>f.</w:t>
      </w:r>
      <w:r>
        <w:tab/>
      </w:r>
      <w:r w:rsidR="00C21065">
        <w:t>You have received supportive feedback from faculty or other advisors about your career plans</w:t>
      </w:r>
      <w:r w:rsidR="002C4537" w:rsidRPr="002C4537">
        <w:t xml:space="preserve"> </w:t>
      </w:r>
      <w:r w:rsidR="00C21065">
        <w:t>[CWP</w:t>
      </w:r>
      <w:r w:rsidR="002C4537">
        <w:t>01f]</w:t>
      </w:r>
    </w:p>
    <w:p w14:paraId="5B05B414" w14:textId="50873639" w:rsidR="001E27C9" w:rsidRDefault="001E27C9" w:rsidP="002C4537">
      <w:pPr>
        <w:pStyle w:val="SPACER"/>
      </w:pPr>
    </w:p>
    <w:p w14:paraId="6E381307" w14:textId="7B4A3259" w:rsidR="002C4537" w:rsidRDefault="002C4537" w:rsidP="002C4537">
      <w:pPr>
        <w:pStyle w:val="Heading1"/>
      </w:pPr>
      <w:r>
        <w:t xml:space="preserve">2. </w:t>
      </w:r>
      <w:r w:rsidR="00AA78DA">
        <w:t>To what extent have the following influenced your career plans?</w:t>
      </w:r>
    </w:p>
    <w:p w14:paraId="7413AF8E" w14:textId="713BC39D" w:rsidR="00146523" w:rsidRDefault="00146523" w:rsidP="00146523">
      <w:pPr>
        <w:pStyle w:val="RESPONSE"/>
      </w:pPr>
      <w:r>
        <w:t xml:space="preserve">Response options: </w:t>
      </w:r>
      <w:r w:rsidR="00AA78DA">
        <w:t>Not at all=0, Very little=1, Some=2, Quite a bit=3, Very much=4, Not applicable</w:t>
      </w:r>
      <w:r w:rsidR="00FE52A2">
        <w:t xml:space="preserve"> (coded as missing)</w:t>
      </w:r>
      <w:r w:rsidR="00AA78DA">
        <w:t>=9</w:t>
      </w:r>
    </w:p>
    <w:p w14:paraId="1E443D74" w14:textId="372A40F9" w:rsidR="00146523" w:rsidRDefault="00146523" w:rsidP="00146523">
      <w:pPr>
        <w:pStyle w:val="ITEM"/>
      </w:pPr>
      <w:r>
        <w:t>a.</w:t>
      </w:r>
      <w:r>
        <w:tab/>
      </w:r>
      <w:r w:rsidR="00FD57A8">
        <w:t>Interest or passion for the work</w:t>
      </w:r>
      <w:r w:rsidR="005C3C48">
        <w:t xml:space="preserve"> [</w:t>
      </w:r>
      <w:r w:rsidR="00D25B39">
        <w:t>CWP</w:t>
      </w:r>
      <w:r w:rsidR="00D25B39" w:rsidRPr="002C4537">
        <w:t>0</w:t>
      </w:r>
      <w:r w:rsidR="00D25B39">
        <w:t>2</w:t>
      </w:r>
      <w:r w:rsidR="00D25B39" w:rsidRPr="002C4537">
        <w:t>a</w:t>
      </w:r>
      <w:r w:rsidR="005C3C48">
        <w:t>]</w:t>
      </w:r>
    </w:p>
    <w:p w14:paraId="3AF650C0" w14:textId="4F0046D9" w:rsidR="00146523" w:rsidRDefault="00146523" w:rsidP="00146523">
      <w:pPr>
        <w:pStyle w:val="ITEM"/>
      </w:pPr>
      <w:r>
        <w:t>b.</w:t>
      </w:r>
      <w:r>
        <w:tab/>
      </w:r>
      <w:r w:rsidR="00FD57A8">
        <w:t>Fit for your skills and abilities</w:t>
      </w:r>
      <w:r w:rsidR="005C3C48">
        <w:t xml:space="preserve"> [</w:t>
      </w:r>
      <w:r w:rsidR="00D25B39">
        <w:t>CWP</w:t>
      </w:r>
      <w:r w:rsidR="00D25B39" w:rsidRPr="002C4537">
        <w:t>0</w:t>
      </w:r>
      <w:r w:rsidR="00D25B39">
        <w:t>2b</w:t>
      </w:r>
      <w:r w:rsidR="005C3C48">
        <w:t>]</w:t>
      </w:r>
    </w:p>
    <w:p w14:paraId="783A6F19" w14:textId="2997C9E2" w:rsidR="002C4537" w:rsidRDefault="00146523" w:rsidP="00146523">
      <w:pPr>
        <w:pStyle w:val="ITEM"/>
      </w:pPr>
      <w:r>
        <w:t>c.</w:t>
      </w:r>
      <w:r>
        <w:tab/>
      </w:r>
      <w:r w:rsidR="00FD57A8">
        <w:t>Advice from family or friends</w:t>
      </w:r>
      <w:r w:rsidR="005C3C48">
        <w:t xml:space="preserve"> [</w:t>
      </w:r>
      <w:r w:rsidR="00D25B39">
        <w:t>CWP</w:t>
      </w:r>
      <w:r w:rsidR="00D25B39" w:rsidRPr="002C4537">
        <w:t>0</w:t>
      </w:r>
      <w:r w:rsidR="00D25B39">
        <w:t>2c</w:t>
      </w:r>
      <w:r w:rsidR="005C3C48">
        <w:t>]</w:t>
      </w:r>
    </w:p>
    <w:p w14:paraId="69658EA8" w14:textId="1918F8E6" w:rsidR="00FD57A8" w:rsidRDefault="00FD57A8" w:rsidP="00FD57A8">
      <w:pPr>
        <w:pStyle w:val="ITEM"/>
      </w:pPr>
      <w:r>
        <w:t>d.</w:t>
      </w:r>
      <w:r>
        <w:tab/>
      </w:r>
      <w:r w:rsidR="00D25B39">
        <w:t>Advice from a high school teacher or counselor</w:t>
      </w:r>
      <w:r>
        <w:t xml:space="preserve"> [</w:t>
      </w:r>
      <w:r w:rsidR="00D25B39">
        <w:t>CWP</w:t>
      </w:r>
      <w:r w:rsidR="00D25B39" w:rsidRPr="002C4537">
        <w:t>0</w:t>
      </w:r>
      <w:r w:rsidR="00D25B39">
        <w:t>2d</w:t>
      </w:r>
      <w:r>
        <w:t>]</w:t>
      </w:r>
    </w:p>
    <w:p w14:paraId="781EB8BE" w14:textId="2795D7F5" w:rsidR="00FD57A8" w:rsidRDefault="00FD57A8" w:rsidP="00FD57A8">
      <w:pPr>
        <w:pStyle w:val="ITEM"/>
      </w:pPr>
      <w:r>
        <w:t>e.</w:t>
      </w:r>
      <w:r>
        <w:tab/>
      </w:r>
      <w:r w:rsidR="00D25B39">
        <w:t>Interactions with a faculty member or advisor</w:t>
      </w:r>
      <w:r>
        <w:t xml:space="preserve"> [</w:t>
      </w:r>
      <w:r w:rsidR="00D25B39">
        <w:t>CWP</w:t>
      </w:r>
      <w:r w:rsidR="00D25B39" w:rsidRPr="002C4537">
        <w:t>0</w:t>
      </w:r>
      <w:r w:rsidR="00D25B39">
        <w:t>2e</w:t>
      </w:r>
      <w:r>
        <w:t>]</w:t>
      </w:r>
    </w:p>
    <w:p w14:paraId="4DA23893" w14:textId="74D8502C" w:rsidR="00FD57A8" w:rsidRDefault="00FD57A8" w:rsidP="00FD57A8">
      <w:pPr>
        <w:pStyle w:val="ITEM"/>
      </w:pPr>
      <w:r>
        <w:t>f.</w:t>
      </w:r>
      <w:r>
        <w:tab/>
      </w:r>
      <w:r w:rsidR="00D25B39">
        <w:t>Co-curricular activities (student organizations or clubs, campus publications, student government, fraternity or sorority, intercollegiate or intramural sports, etc.)</w:t>
      </w:r>
      <w:r>
        <w:t xml:space="preserve"> [</w:t>
      </w:r>
      <w:r w:rsidR="00D25B39">
        <w:t>CWP</w:t>
      </w:r>
      <w:r w:rsidR="00D25B39" w:rsidRPr="002C4537">
        <w:t>0</w:t>
      </w:r>
      <w:r w:rsidR="00D25B39">
        <w:t>2f</w:t>
      </w:r>
      <w:r>
        <w:t>]</w:t>
      </w:r>
    </w:p>
    <w:p w14:paraId="63613A70" w14:textId="79C8D545" w:rsidR="00FD57A8" w:rsidRDefault="00FD57A8" w:rsidP="00FD57A8">
      <w:pPr>
        <w:pStyle w:val="ITEM"/>
      </w:pPr>
      <w:r>
        <w:t>g.</w:t>
      </w:r>
      <w:r>
        <w:tab/>
      </w:r>
      <w:r w:rsidR="00D25B39">
        <w:t>Internship, co-op, field experience, student teaching, or clinical placement</w:t>
      </w:r>
      <w:r>
        <w:t xml:space="preserve"> [</w:t>
      </w:r>
      <w:r w:rsidR="00D25B39">
        <w:t>CWP</w:t>
      </w:r>
      <w:r w:rsidR="00D25B39" w:rsidRPr="002C4537">
        <w:t>0</w:t>
      </w:r>
      <w:r w:rsidR="00D25B39">
        <w:t>2g</w:t>
      </w:r>
      <w:r>
        <w:t>]</w:t>
      </w:r>
    </w:p>
    <w:p w14:paraId="240BCF21" w14:textId="0D710FBC" w:rsidR="00FD57A8" w:rsidRDefault="00FD57A8" w:rsidP="00FD57A8">
      <w:pPr>
        <w:pStyle w:val="ITEM"/>
      </w:pPr>
      <w:r>
        <w:t>h.</w:t>
      </w:r>
      <w:r>
        <w:tab/>
      </w:r>
      <w:r w:rsidR="00D25B39">
        <w:t>Work experience (on- or off-campus job or prior employment</w:t>
      </w:r>
      <w:r w:rsidR="008667DF">
        <w:t>)</w:t>
      </w:r>
      <w:r>
        <w:t xml:space="preserve"> [</w:t>
      </w:r>
      <w:r w:rsidR="00D25B39">
        <w:t>CWP</w:t>
      </w:r>
      <w:r w:rsidR="00D25B39" w:rsidRPr="002C4537">
        <w:t>0</w:t>
      </w:r>
      <w:r w:rsidR="00D25B39">
        <w:t>2h</w:t>
      </w:r>
      <w:r>
        <w:t>]</w:t>
      </w:r>
    </w:p>
    <w:p w14:paraId="7415E2CD" w14:textId="247B5E1C" w:rsidR="00FD57A8" w:rsidRDefault="00FD57A8" w:rsidP="00FD57A8">
      <w:pPr>
        <w:pStyle w:val="ITEM"/>
      </w:pPr>
      <w:proofErr w:type="spellStart"/>
      <w:r>
        <w:t>i</w:t>
      </w:r>
      <w:proofErr w:type="spellEnd"/>
      <w:r>
        <w:t>.</w:t>
      </w:r>
      <w:r>
        <w:tab/>
      </w:r>
      <w:r w:rsidR="00D25B39">
        <w:t>Career fairs, workshops, or course-based exploration of career options</w:t>
      </w:r>
      <w:r w:rsidRPr="002C4537">
        <w:t xml:space="preserve"> </w:t>
      </w:r>
      <w:r>
        <w:t>[</w:t>
      </w:r>
      <w:r w:rsidR="00D25B39">
        <w:t>CWP</w:t>
      </w:r>
      <w:r w:rsidR="00D25B39" w:rsidRPr="002C4537">
        <w:t>0</w:t>
      </w:r>
      <w:r w:rsidR="00D25B39">
        <w:t>2i</w:t>
      </w:r>
      <w:r>
        <w:t>]</w:t>
      </w:r>
    </w:p>
    <w:p w14:paraId="6546A543" w14:textId="525AD97F" w:rsidR="00FD57A8" w:rsidRDefault="00FD57A8" w:rsidP="00FD57A8">
      <w:pPr>
        <w:pStyle w:val="ITEM"/>
      </w:pPr>
      <w:r>
        <w:t>j.</w:t>
      </w:r>
      <w:r>
        <w:tab/>
      </w:r>
      <w:r w:rsidR="00D25B39">
        <w:t>Expected availability of jobs in the field</w:t>
      </w:r>
      <w:r>
        <w:t xml:space="preserve"> [</w:t>
      </w:r>
      <w:r w:rsidR="00D25B39">
        <w:t>CWP</w:t>
      </w:r>
      <w:r w:rsidR="00D25B39" w:rsidRPr="002C4537">
        <w:t>0</w:t>
      </w:r>
      <w:r w:rsidR="00D25B39">
        <w:t>2j</w:t>
      </w:r>
      <w:r>
        <w:t>]</w:t>
      </w:r>
    </w:p>
    <w:p w14:paraId="07F53EFB" w14:textId="58079255" w:rsidR="00CE68F0" w:rsidRDefault="00FD57A8" w:rsidP="00CE68F0">
      <w:pPr>
        <w:pStyle w:val="ITEM"/>
      </w:pPr>
      <w:r>
        <w:t>k.</w:t>
      </w:r>
      <w:r>
        <w:tab/>
      </w:r>
      <w:r w:rsidR="00D25B39">
        <w:t>Potential salary or earnings</w:t>
      </w:r>
      <w:r w:rsidRPr="002C4537">
        <w:t xml:space="preserve"> </w:t>
      </w:r>
      <w:r>
        <w:t>[</w:t>
      </w:r>
      <w:r w:rsidR="00D25B39">
        <w:t>CWP</w:t>
      </w:r>
      <w:r w:rsidR="00D25B39" w:rsidRPr="002C4537">
        <w:t>0</w:t>
      </w:r>
      <w:r w:rsidR="00D25B39">
        <w:t>2k</w:t>
      </w:r>
      <w:r>
        <w:t>]</w:t>
      </w:r>
      <w:r w:rsidR="00CE68F0" w:rsidRPr="00CE68F0">
        <w:t xml:space="preserve"> </w:t>
      </w:r>
    </w:p>
    <w:p w14:paraId="667DCA5E" w14:textId="77777777" w:rsidR="00CE68F0" w:rsidRDefault="00CE68F0" w:rsidP="00CE68F0">
      <w:pPr>
        <w:pStyle w:val="SPACER"/>
      </w:pPr>
    </w:p>
    <w:p w14:paraId="02C97848" w14:textId="43E5D76C" w:rsidR="00CE68F0" w:rsidRDefault="00CE68F0" w:rsidP="00CE68F0">
      <w:pPr>
        <w:pStyle w:val="RECODEitem"/>
        <w:ind w:left="756"/>
      </w:pPr>
      <w:r w:rsidRPr="002965C8">
        <w:t>[</w:t>
      </w:r>
      <w:r>
        <w:t xml:space="preserve">RECODED] To accommodate SAS users, recodes of question </w:t>
      </w:r>
      <w:r w:rsidR="005A13F2">
        <w:t>2</w:t>
      </w:r>
      <w:r>
        <w:t xml:space="preserve"> are included in the data file to include “Not applicable” as a valid response.</w:t>
      </w:r>
    </w:p>
    <w:p w14:paraId="06180680" w14:textId="15F67AE9" w:rsidR="00CE68F0" w:rsidRDefault="00CE68F0" w:rsidP="00CE68F0">
      <w:pPr>
        <w:pStyle w:val="RECODEitemvalues"/>
        <w:ind w:left="576" w:firstLine="144"/>
      </w:pPr>
      <w:r>
        <w:t xml:space="preserve">Values: </w:t>
      </w:r>
      <w:r w:rsidR="005A13F2" w:rsidRPr="005A13F2">
        <w:t xml:space="preserve">Not at all=0, Very little=1, Some=2, Quite a bit=3, Very much=4, </w:t>
      </w:r>
      <w:r>
        <w:t>Not applicable=9</w:t>
      </w:r>
    </w:p>
    <w:p w14:paraId="62BE13A6" w14:textId="229F09E4" w:rsidR="00CE68F0" w:rsidRDefault="00CE68F0" w:rsidP="00CE68F0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="00742607" w:rsidRPr="00742607">
        <w:rPr>
          <w:i w:val="0"/>
        </w:rPr>
        <w:t>Interest or passion for the work [</w:t>
      </w:r>
      <w:proofErr w:type="spellStart"/>
      <w:r w:rsidR="00742607" w:rsidRPr="00742607">
        <w:rPr>
          <w:i w:val="0"/>
        </w:rPr>
        <w:t>CWP02a</w:t>
      </w:r>
      <w:r w:rsidR="00F92178">
        <w:rPr>
          <w:i w:val="0"/>
        </w:rPr>
        <w:t>R</w:t>
      </w:r>
      <w:proofErr w:type="spellEnd"/>
      <w:r>
        <w:rPr>
          <w:i w:val="0"/>
        </w:rPr>
        <w:t>]</w:t>
      </w:r>
    </w:p>
    <w:p w14:paraId="3104AC26" w14:textId="2BBD08B3" w:rsidR="00CE68F0" w:rsidRDefault="00CE68F0" w:rsidP="00CE68F0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="00F92178" w:rsidRPr="00F92178">
        <w:rPr>
          <w:i w:val="0"/>
        </w:rPr>
        <w:t>Fit for your skills and abilities [</w:t>
      </w:r>
      <w:proofErr w:type="spellStart"/>
      <w:r w:rsidR="00F92178" w:rsidRPr="00F92178">
        <w:rPr>
          <w:i w:val="0"/>
        </w:rPr>
        <w:t>CWP02b</w:t>
      </w:r>
      <w:r w:rsidR="00F92178">
        <w:rPr>
          <w:i w:val="0"/>
        </w:rPr>
        <w:t>R</w:t>
      </w:r>
      <w:proofErr w:type="spellEnd"/>
      <w:r>
        <w:rPr>
          <w:i w:val="0"/>
        </w:rPr>
        <w:t>]</w:t>
      </w:r>
    </w:p>
    <w:p w14:paraId="1B4D0B18" w14:textId="7625C396" w:rsidR="00CE68F0" w:rsidRDefault="00CE68F0" w:rsidP="00CE68F0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="00F92178" w:rsidRPr="00F92178">
        <w:rPr>
          <w:i w:val="0"/>
        </w:rPr>
        <w:t>Advice from family or friends [</w:t>
      </w:r>
      <w:proofErr w:type="spellStart"/>
      <w:r w:rsidR="00F92178" w:rsidRPr="00F92178">
        <w:rPr>
          <w:i w:val="0"/>
        </w:rPr>
        <w:t>CWP02c</w:t>
      </w:r>
      <w:r w:rsidR="00F92178">
        <w:rPr>
          <w:i w:val="0"/>
        </w:rPr>
        <w:t>R</w:t>
      </w:r>
      <w:proofErr w:type="spellEnd"/>
      <w:r>
        <w:rPr>
          <w:i w:val="0"/>
        </w:rPr>
        <w:t>]</w:t>
      </w:r>
      <w:bookmarkStart w:id="0" w:name="_GoBack"/>
      <w:bookmarkEnd w:id="0"/>
    </w:p>
    <w:p w14:paraId="75AF50A9" w14:textId="71543F90" w:rsidR="00CE68F0" w:rsidRDefault="00CE68F0" w:rsidP="00CE68F0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="00F92178" w:rsidRPr="00F92178">
        <w:rPr>
          <w:i w:val="0"/>
        </w:rPr>
        <w:t>Advice from a high school teacher or counselor [</w:t>
      </w:r>
      <w:proofErr w:type="spellStart"/>
      <w:r w:rsidR="00F92178" w:rsidRPr="00F92178">
        <w:rPr>
          <w:i w:val="0"/>
        </w:rPr>
        <w:t>CWP02d</w:t>
      </w:r>
      <w:r w:rsidR="00F92178">
        <w:rPr>
          <w:i w:val="0"/>
        </w:rPr>
        <w:t>R</w:t>
      </w:r>
      <w:proofErr w:type="spellEnd"/>
      <w:r>
        <w:rPr>
          <w:i w:val="0"/>
        </w:rPr>
        <w:t>]</w:t>
      </w:r>
    </w:p>
    <w:p w14:paraId="61B66565" w14:textId="3CF3173D" w:rsidR="00CE68F0" w:rsidRDefault="00CE68F0" w:rsidP="00CE68F0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="00F92178" w:rsidRPr="00F92178">
        <w:rPr>
          <w:i w:val="0"/>
        </w:rPr>
        <w:t>Interactions with a faculty member or advisor [</w:t>
      </w:r>
      <w:proofErr w:type="spellStart"/>
      <w:r w:rsidR="00F92178" w:rsidRPr="00F92178">
        <w:rPr>
          <w:i w:val="0"/>
        </w:rPr>
        <w:t>CWP02e</w:t>
      </w:r>
      <w:r w:rsidR="00F92178">
        <w:rPr>
          <w:i w:val="0"/>
        </w:rPr>
        <w:t>R</w:t>
      </w:r>
      <w:proofErr w:type="spellEnd"/>
      <w:r>
        <w:rPr>
          <w:i w:val="0"/>
        </w:rPr>
        <w:t>]</w:t>
      </w:r>
    </w:p>
    <w:p w14:paraId="2D5CB33A" w14:textId="45E60108" w:rsidR="00CE68F0" w:rsidRDefault="00CE68F0" w:rsidP="00CE68F0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="00F92178" w:rsidRPr="00F92178">
        <w:rPr>
          <w:i w:val="0"/>
        </w:rPr>
        <w:t>Co-curricular activities (student organizations or clubs, campus publications, student government, fraternity or sorority, intercollegiate</w:t>
      </w:r>
      <w:r w:rsidR="00E1025C">
        <w:rPr>
          <w:i w:val="0"/>
        </w:rPr>
        <w:tab/>
      </w:r>
      <w:r w:rsidR="00E1025C">
        <w:rPr>
          <w:i w:val="0"/>
        </w:rPr>
        <w:tab/>
      </w:r>
      <w:r w:rsidR="00E1025C">
        <w:rPr>
          <w:i w:val="0"/>
        </w:rPr>
        <w:tab/>
      </w:r>
      <w:r w:rsidR="00F92178" w:rsidRPr="00F92178">
        <w:rPr>
          <w:i w:val="0"/>
        </w:rPr>
        <w:t>or intramural sports, etc.) [</w:t>
      </w:r>
      <w:proofErr w:type="spellStart"/>
      <w:r w:rsidR="00F92178" w:rsidRPr="00F92178">
        <w:rPr>
          <w:i w:val="0"/>
        </w:rPr>
        <w:t>CWP02f</w:t>
      </w:r>
      <w:r w:rsidR="00F92178">
        <w:rPr>
          <w:i w:val="0"/>
        </w:rPr>
        <w:t>R</w:t>
      </w:r>
      <w:proofErr w:type="spellEnd"/>
      <w:r>
        <w:rPr>
          <w:i w:val="0"/>
        </w:rPr>
        <w:t>]</w:t>
      </w:r>
    </w:p>
    <w:p w14:paraId="58548240" w14:textId="187EB8D5" w:rsidR="00CE68F0" w:rsidRDefault="00CE68F0" w:rsidP="00CE68F0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="00F92178" w:rsidRPr="00F92178">
        <w:rPr>
          <w:i w:val="0"/>
        </w:rPr>
        <w:t>Internship, co-op, field experience, student teaching, or clinical placement [</w:t>
      </w:r>
      <w:proofErr w:type="spellStart"/>
      <w:r w:rsidR="00F92178" w:rsidRPr="00F92178">
        <w:rPr>
          <w:i w:val="0"/>
        </w:rPr>
        <w:t>CWP02g</w:t>
      </w:r>
      <w:r w:rsidR="00F92178">
        <w:rPr>
          <w:i w:val="0"/>
        </w:rPr>
        <w:t>R</w:t>
      </w:r>
      <w:proofErr w:type="spellEnd"/>
      <w:r>
        <w:rPr>
          <w:i w:val="0"/>
        </w:rPr>
        <w:t>]</w:t>
      </w:r>
    </w:p>
    <w:p w14:paraId="3D15A459" w14:textId="2E7893EA" w:rsidR="00CE68F0" w:rsidRDefault="00CE68F0" w:rsidP="00CE68F0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="00F92178" w:rsidRPr="00F92178">
        <w:rPr>
          <w:i w:val="0"/>
        </w:rPr>
        <w:t>Work experience (on- or off-campus job or prior employment) [</w:t>
      </w:r>
      <w:proofErr w:type="spellStart"/>
      <w:r w:rsidR="00F92178" w:rsidRPr="00F92178">
        <w:rPr>
          <w:i w:val="0"/>
        </w:rPr>
        <w:t>CWP02h</w:t>
      </w:r>
      <w:r w:rsidR="00F92178">
        <w:rPr>
          <w:i w:val="0"/>
        </w:rPr>
        <w:t>R</w:t>
      </w:r>
      <w:proofErr w:type="spellEnd"/>
      <w:r>
        <w:rPr>
          <w:i w:val="0"/>
        </w:rPr>
        <w:t>]</w:t>
      </w:r>
    </w:p>
    <w:p w14:paraId="024EAEAC" w14:textId="7AE627C1" w:rsidR="00CE68F0" w:rsidRDefault="00CE68F0" w:rsidP="00CE68F0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="00F92178" w:rsidRPr="00F92178">
        <w:rPr>
          <w:i w:val="0"/>
        </w:rPr>
        <w:t>Career fairs, workshops, or course-based exploration of career options [</w:t>
      </w:r>
      <w:proofErr w:type="spellStart"/>
      <w:r w:rsidR="00F92178" w:rsidRPr="00F92178">
        <w:rPr>
          <w:i w:val="0"/>
        </w:rPr>
        <w:t>CWP02i</w:t>
      </w:r>
      <w:r w:rsidR="00F92178">
        <w:rPr>
          <w:i w:val="0"/>
        </w:rPr>
        <w:t>R</w:t>
      </w:r>
      <w:proofErr w:type="spellEnd"/>
      <w:r>
        <w:rPr>
          <w:i w:val="0"/>
        </w:rPr>
        <w:t>]</w:t>
      </w:r>
    </w:p>
    <w:p w14:paraId="650E023E" w14:textId="62FC0F5C" w:rsidR="00F92178" w:rsidRDefault="00CE68F0" w:rsidP="00F92178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="00F92178" w:rsidRPr="00F92178">
        <w:rPr>
          <w:i w:val="0"/>
        </w:rPr>
        <w:t>Expected availability of jobs in the field [</w:t>
      </w:r>
      <w:proofErr w:type="spellStart"/>
      <w:r w:rsidR="00F92178" w:rsidRPr="00F92178">
        <w:rPr>
          <w:i w:val="0"/>
        </w:rPr>
        <w:t>CWP02j</w:t>
      </w:r>
      <w:r w:rsidR="00F92178">
        <w:rPr>
          <w:i w:val="0"/>
        </w:rPr>
        <w:t>R</w:t>
      </w:r>
      <w:proofErr w:type="spellEnd"/>
      <w:r>
        <w:rPr>
          <w:i w:val="0"/>
        </w:rPr>
        <w:t>]</w:t>
      </w:r>
      <w:r w:rsidR="00F92178" w:rsidRPr="00F92178">
        <w:rPr>
          <w:i w:val="0"/>
        </w:rPr>
        <w:t xml:space="preserve"> </w:t>
      </w:r>
    </w:p>
    <w:p w14:paraId="1F8FA2C6" w14:textId="3F98373A" w:rsidR="00CE68F0" w:rsidRPr="000061E3" w:rsidRDefault="00F92178" w:rsidP="00F92178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Pr="00F92178">
        <w:rPr>
          <w:i w:val="0"/>
        </w:rPr>
        <w:t>Potential salary or earnings [</w:t>
      </w:r>
      <w:proofErr w:type="spellStart"/>
      <w:r w:rsidRPr="00F92178">
        <w:rPr>
          <w:i w:val="0"/>
        </w:rPr>
        <w:t>CWP02k</w:t>
      </w:r>
      <w:r>
        <w:rPr>
          <w:i w:val="0"/>
        </w:rPr>
        <w:t>R</w:t>
      </w:r>
      <w:proofErr w:type="spellEnd"/>
      <w:r>
        <w:rPr>
          <w:i w:val="0"/>
        </w:rPr>
        <w:t>]</w:t>
      </w:r>
    </w:p>
    <w:p w14:paraId="646458CD" w14:textId="77777777" w:rsidR="00CE68F0" w:rsidRDefault="00CE68F0" w:rsidP="00CE68F0">
      <w:pPr>
        <w:pStyle w:val="SPACER"/>
      </w:pPr>
    </w:p>
    <w:p w14:paraId="4DB0CCFA" w14:textId="1671DCA4" w:rsidR="00D30609" w:rsidRDefault="00D30609" w:rsidP="00D30609">
      <w:pPr>
        <w:pStyle w:val="Heading1"/>
      </w:pPr>
      <w:r>
        <w:lastRenderedPageBreak/>
        <w:t>3. How much confidence do you have in your ability to do the following?</w:t>
      </w:r>
    </w:p>
    <w:p w14:paraId="12B4755B" w14:textId="47D7420B" w:rsidR="00D30609" w:rsidRDefault="00D30609" w:rsidP="00D30609">
      <w:pPr>
        <w:pStyle w:val="RESPONSE"/>
      </w:pPr>
      <w:r>
        <w:t>Response options: Not at all=0, Very little=1, Some=2, Quite a bit=3, Very much=4, Not applicable</w:t>
      </w:r>
      <w:r w:rsidR="00AB4D76">
        <w:t xml:space="preserve"> (coded as missing)</w:t>
      </w:r>
      <w:r>
        <w:t>=9</w:t>
      </w:r>
    </w:p>
    <w:p w14:paraId="3006D211" w14:textId="09E87340" w:rsidR="00D30609" w:rsidRDefault="00D30609" w:rsidP="00D30609">
      <w:pPr>
        <w:pStyle w:val="ITEM"/>
      </w:pPr>
      <w:r>
        <w:t>a.</w:t>
      </w:r>
      <w:r>
        <w:tab/>
        <w:t>Demonstrate effective work habits (punctuality, working productively with others, time and workload management, etc.) [CWP</w:t>
      </w:r>
      <w:r w:rsidRPr="002C4537">
        <w:t>0</w:t>
      </w:r>
      <w:r>
        <w:t>3</w:t>
      </w:r>
      <w:r w:rsidRPr="002C4537">
        <w:t>a</w:t>
      </w:r>
      <w:r>
        <w:t>]</w:t>
      </w:r>
    </w:p>
    <w:p w14:paraId="10B59DE3" w14:textId="74E004A2" w:rsidR="00D30609" w:rsidRDefault="00D30609" w:rsidP="00D30609">
      <w:pPr>
        <w:pStyle w:val="ITEM"/>
      </w:pPr>
      <w:r>
        <w:t>b.</w:t>
      </w:r>
      <w:r>
        <w:tab/>
        <w:t>Network with alumni or professionals to make potential career connections [CWP</w:t>
      </w:r>
      <w:r w:rsidRPr="002C4537">
        <w:t>0</w:t>
      </w:r>
      <w:r>
        <w:t>3b]</w:t>
      </w:r>
    </w:p>
    <w:p w14:paraId="2276BA6D" w14:textId="215CEC75" w:rsidR="00D30609" w:rsidRDefault="00D30609" w:rsidP="00D30609">
      <w:pPr>
        <w:pStyle w:val="ITEM"/>
      </w:pPr>
      <w:r>
        <w:t>c.</w:t>
      </w:r>
      <w:r>
        <w:tab/>
        <w:t>Communicate your knowledge, skills, and experiences to potential employers [CWP</w:t>
      </w:r>
      <w:r w:rsidRPr="002C4537">
        <w:t>0</w:t>
      </w:r>
      <w:r>
        <w:t>3c]</w:t>
      </w:r>
    </w:p>
    <w:p w14:paraId="3FDA9A79" w14:textId="55CD1F91" w:rsidR="00D30609" w:rsidRDefault="00D30609" w:rsidP="00D30609">
      <w:pPr>
        <w:pStyle w:val="ITEM"/>
      </w:pPr>
      <w:r>
        <w:t>d.</w:t>
      </w:r>
      <w:r>
        <w:tab/>
        <w:t>Use career-specific technology (devices, programs, or tools used by those in the field) [CWP</w:t>
      </w:r>
      <w:r w:rsidRPr="002C4537">
        <w:t>0</w:t>
      </w:r>
      <w:r>
        <w:t>3d]</w:t>
      </w:r>
    </w:p>
    <w:p w14:paraId="4064FA9C" w14:textId="06CC9DD0" w:rsidR="00D30609" w:rsidRDefault="00D30609" w:rsidP="00D30609">
      <w:pPr>
        <w:pStyle w:val="ITEM"/>
      </w:pPr>
      <w:r>
        <w:t>e.</w:t>
      </w:r>
      <w:r>
        <w:tab/>
        <w:t>Work effectively with people of other backgrounds (economic, racial/ethnic, political, religious, nationality, etc.) [CWP</w:t>
      </w:r>
      <w:r w:rsidRPr="002C4537">
        <w:t>0</w:t>
      </w:r>
      <w:r>
        <w:t>3e]</w:t>
      </w:r>
    </w:p>
    <w:p w14:paraId="7CEF06AA" w14:textId="047252C9" w:rsidR="00D30609" w:rsidRDefault="00D30609" w:rsidP="00D30609">
      <w:pPr>
        <w:pStyle w:val="ITEM"/>
      </w:pPr>
      <w:r>
        <w:t>f.</w:t>
      </w:r>
      <w:r>
        <w:tab/>
        <w:t>Address ethical issues you might face in your career [CWP</w:t>
      </w:r>
      <w:r w:rsidRPr="002C4537">
        <w:t>0</w:t>
      </w:r>
      <w:r>
        <w:t>3f]</w:t>
      </w:r>
    </w:p>
    <w:p w14:paraId="76C32619" w14:textId="77777777" w:rsidR="00F92178" w:rsidRDefault="00F92178" w:rsidP="00F92178">
      <w:pPr>
        <w:pStyle w:val="SPACER"/>
      </w:pPr>
    </w:p>
    <w:p w14:paraId="37998425" w14:textId="640D4D24" w:rsidR="00F92178" w:rsidRDefault="00F92178" w:rsidP="00F92178">
      <w:pPr>
        <w:pStyle w:val="RECODEitem"/>
        <w:ind w:left="756"/>
      </w:pPr>
      <w:r w:rsidRPr="002965C8">
        <w:t>[</w:t>
      </w:r>
      <w:r>
        <w:t>RECODED] To accommodate SAS users, recodes of question 3 are included in the data file to include “Not applicable” as a valid response.</w:t>
      </w:r>
    </w:p>
    <w:p w14:paraId="176F4B0C" w14:textId="77777777" w:rsidR="00F92178" w:rsidRDefault="00F92178" w:rsidP="00F92178">
      <w:pPr>
        <w:pStyle w:val="RECODEitemvalues"/>
        <w:ind w:left="576" w:firstLine="144"/>
      </w:pPr>
      <w:r>
        <w:t xml:space="preserve">Values: </w:t>
      </w:r>
      <w:r w:rsidRPr="005A13F2">
        <w:t xml:space="preserve">Not at all=0, Very little=1, Some=2, Quite a bit=3, Very much=4, </w:t>
      </w:r>
      <w:r>
        <w:t>Not applicable=9</w:t>
      </w:r>
    </w:p>
    <w:p w14:paraId="239EC967" w14:textId="000B66D1" w:rsidR="00F92178" w:rsidRDefault="00F92178" w:rsidP="00F92178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Pr="00F92178">
        <w:rPr>
          <w:i w:val="0"/>
        </w:rPr>
        <w:t>Demonstrate effective work habits (punctuality, working productively with others, time and workload management, etc.) [</w:t>
      </w:r>
      <w:proofErr w:type="spellStart"/>
      <w:r w:rsidRPr="00F92178">
        <w:rPr>
          <w:i w:val="0"/>
        </w:rPr>
        <w:t>CWP03a</w:t>
      </w:r>
      <w:r>
        <w:rPr>
          <w:i w:val="0"/>
        </w:rPr>
        <w:t>R</w:t>
      </w:r>
      <w:proofErr w:type="spellEnd"/>
      <w:r>
        <w:rPr>
          <w:i w:val="0"/>
        </w:rPr>
        <w:t>]</w:t>
      </w:r>
    </w:p>
    <w:p w14:paraId="1DA1372E" w14:textId="0F8E8A64" w:rsidR="00F92178" w:rsidRDefault="00F92178" w:rsidP="00F92178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Pr="00F92178">
        <w:rPr>
          <w:i w:val="0"/>
        </w:rPr>
        <w:t>Network with alumni or professionals to make potential career connections [</w:t>
      </w:r>
      <w:proofErr w:type="spellStart"/>
      <w:r w:rsidRPr="00F92178">
        <w:rPr>
          <w:i w:val="0"/>
        </w:rPr>
        <w:t>CWP03b</w:t>
      </w:r>
      <w:r>
        <w:rPr>
          <w:i w:val="0"/>
        </w:rPr>
        <w:t>R</w:t>
      </w:r>
      <w:proofErr w:type="spellEnd"/>
      <w:r w:rsidRPr="00F92178">
        <w:rPr>
          <w:i w:val="0"/>
        </w:rPr>
        <w:t>]</w:t>
      </w:r>
    </w:p>
    <w:p w14:paraId="4CCEB37B" w14:textId="313A67AF" w:rsidR="00F92178" w:rsidRDefault="00F92178" w:rsidP="00F92178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Pr="00F92178">
        <w:rPr>
          <w:i w:val="0"/>
        </w:rPr>
        <w:t>Communicate your knowledge, skills, and experiences to potential employers [</w:t>
      </w:r>
      <w:proofErr w:type="spellStart"/>
      <w:r w:rsidRPr="00F92178">
        <w:rPr>
          <w:i w:val="0"/>
        </w:rPr>
        <w:t>CWP03c</w:t>
      </w:r>
      <w:r>
        <w:rPr>
          <w:i w:val="0"/>
        </w:rPr>
        <w:t>R</w:t>
      </w:r>
      <w:proofErr w:type="spellEnd"/>
      <w:r w:rsidRPr="00F92178">
        <w:rPr>
          <w:i w:val="0"/>
        </w:rPr>
        <w:t>]</w:t>
      </w:r>
    </w:p>
    <w:p w14:paraId="30C8525F" w14:textId="28A8817D" w:rsidR="00F92178" w:rsidRDefault="00F92178" w:rsidP="00F92178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Pr="00F92178">
        <w:rPr>
          <w:i w:val="0"/>
        </w:rPr>
        <w:t>Use career-specific technology (devices, programs, or tools used by those in the field) [</w:t>
      </w:r>
      <w:proofErr w:type="spellStart"/>
      <w:r w:rsidRPr="00F92178">
        <w:rPr>
          <w:i w:val="0"/>
        </w:rPr>
        <w:t>CWP03d</w:t>
      </w:r>
      <w:r>
        <w:rPr>
          <w:i w:val="0"/>
        </w:rPr>
        <w:t>R</w:t>
      </w:r>
      <w:proofErr w:type="spellEnd"/>
      <w:r>
        <w:rPr>
          <w:i w:val="0"/>
        </w:rPr>
        <w:t>]</w:t>
      </w:r>
    </w:p>
    <w:p w14:paraId="100CD471" w14:textId="6347F3F2" w:rsidR="00F92178" w:rsidRDefault="00F92178" w:rsidP="00F92178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Pr="00F92178">
        <w:rPr>
          <w:i w:val="0"/>
        </w:rPr>
        <w:t>Work effectively with people of other backgrounds (economic, racial/ethnic, political, religious, nationality, etc.) [</w:t>
      </w:r>
      <w:proofErr w:type="spellStart"/>
      <w:r w:rsidRPr="00F92178">
        <w:rPr>
          <w:i w:val="0"/>
        </w:rPr>
        <w:t>CWP03e</w:t>
      </w:r>
      <w:r>
        <w:rPr>
          <w:i w:val="0"/>
        </w:rPr>
        <w:t>R</w:t>
      </w:r>
      <w:proofErr w:type="spellEnd"/>
      <w:r>
        <w:rPr>
          <w:i w:val="0"/>
        </w:rPr>
        <w:t>]</w:t>
      </w:r>
    </w:p>
    <w:p w14:paraId="573EA2EE" w14:textId="2175AD08" w:rsidR="00F92178" w:rsidRDefault="00F92178" w:rsidP="00F92178">
      <w:pPr>
        <w:pStyle w:val="RECODEitemvalues"/>
        <w:ind w:left="576" w:firstLine="144"/>
        <w:rPr>
          <w:i w:val="0"/>
        </w:rPr>
      </w:pPr>
      <w:r>
        <w:rPr>
          <w:i w:val="0"/>
        </w:rPr>
        <w:t xml:space="preserve">- </w:t>
      </w:r>
      <w:r w:rsidRPr="00F92178">
        <w:rPr>
          <w:i w:val="0"/>
        </w:rPr>
        <w:t>Address ethical issues you might face in your career [</w:t>
      </w:r>
      <w:proofErr w:type="spellStart"/>
      <w:r w:rsidRPr="00F92178">
        <w:rPr>
          <w:i w:val="0"/>
        </w:rPr>
        <w:t>CWP03f</w:t>
      </w:r>
      <w:r>
        <w:rPr>
          <w:i w:val="0"/>
        </w:rPr>
        <w:t>R</w:t>
      </w:r>
      <w:proofErr w:type="spellEnd"/>
      <w:r>
        <w:rPr>
          <w:i w:val="0"/>
        </w:rPr>
        <w:t>]</w:t>
      </w:r>
    </w:p>
    <w:p w14:paraId="726CA988" w14:textId="6B62819A" w:rsidR="00D30609" w:rsidRDefault="00D30609" w:rsidP="00FD57A8">
      <w:pPr>
        <w:pStyle w:val="SPACER"/>
      </w:pPr>
    </w:p>
    <w:p w14:paraId="18A6488E" w14:textId="04FED66B" w:rsidR="00C4338A" w:rsidRDefault="00C4338A" w:rsidP="00C4338A">
      <w:pPr>
        <w:pStyle w:val="Heading1"/>
      </w:pPr>
      <w:r>
        <w:t xml:space="preserve">4. </w:t>
      </w:r>
      <w:r w:rsidRPr="00C4338A">
        <w:rPr>
          <w:i/>
          <w:iCs/>
        </w:rPr>
        <w:t>In your courses</w:t>
      </w:r>
      <w:r>
        <w:t xml:space="preserve"> at this institution, about how often have you done the following?</w:t>
      </w:r>
    </w:p>
    <w:p w14:paraId="3E3A2BAE" w14:textId="5346A5A5" w:rsidR="00C4338A" w:rsidRDefault="00C4338A" w:rsidP="00C4338A">
      <w:pPr>
        <w:pStyle w:val="RESPONSE"/>
      </w:pPr>
      <w:r>
        <w:t>Response options: Never=1, Sometimes=2, Often=3, Very often=4</w:t>
      </w:r>
    </w:p>
    <w:p w14:paraId="58AA7F9C" w14:textId="6942E2E8" w:rsidR="00C4338A" w:rsidRDefault="00C4338A" w:rsidP="00C4338A">
      <w:pPr>
        <w:pStyle w:val="ITEM"/>
      </w:pPr>
      <w:r>
        <w:t>a.</w:t>
      </w:r>
      <w:r>
        <w:tab/>
      </w:r>
      <w:r w:rsidR="00656BA4">
        <w:t>Analyzed a case, scenario, or simulation of a real-life situation</w:t>
      </w:r>
      <w:r>
        <w:t xml:space="preserve"> [CWP</w:t>
      </w:r>
      <w:r w:rsidRPr="002C4537">
        <w:t>0</w:t>
      </w:r>
      <w:r w:rsidR="00656BA4">
        <w:t>4</w:t>
      </w:r>
      <w:r w:rsidRPr="002C4537">
        <w:t>a</w:t>
      </w:r>
      <w:r>
        <w:t>]</w:t>
      </w:r>
    </w:p>
    <w:p w14:paraId="1FEE75DD" w14:textId="3348D6C0" w:rsidR="00C4338A" w:rsidRDefault="00C4338A" w:rsidP="00C4338A">
      <w:pPr>
        <w:pStyle w:val="ITEM"/>
      </w:pPr>
      <w:r>
        <w:t>b.</w:t>
      </w:r>
      <w:r>
        <w:tab/>
      </w:r>
      <w:r w:rsidR="00656BA4">
        <w:t>Researched a career interest, a potential employer, or the job market</w:t>
      </w:r>
      <w:r>
        <w:t xml:space="preserve"> [CWP</w:t>
      </w:r>
      <w:r w:rsidRPr="002C4537">
        <w:t>0</w:t>
      </w:r>
      <w:r w:rsidR="00656BA4">
        <w:t>4</w:t>
      </w:r>
      <w:r>
        <w:t>b]</w:t>
      </w:r>
    </w:p>
    <w:p w14:paraId="3D12E349" w14:textId="3A7BDE67" w:rsidR="00C4338A" w:rsidRDefault="00C4338A" w:rsidP="00F92178">
      <w:pPr>
        <w:pStyle w:val="ITEM"/>
      </w:pPr>
      <w:r>
        <w:t>c.</w:t>
      </w:r>
      <w:r>
        <w:tab/>
      </w:r>
      <w:r w:rsidR="00656BA4">
        <w:t>Learned about a career or industry from practicing professionals</w:t>
      </w:r>
      <w:r>
        <w:t xml:space="preserve"> [CWP</w:t>
      </w:r>
      <w:r w:rsidRPr="002C4537">
        <w:t>0</w:t>
      </w:r>
      <w:r w:rsidR="00656BA4">
        <w:t>4</w:t>
      </w:r>
      <w:r>
        <w:t>c]</w:t>
      </w:r>
    </w:p>
    <w:p w14:paraId="40DE1D61" w14:textId="2419EC3B" w:rsidR="002776A7" w:rsidRDefault="002776A7" w:rsidP="00FD57A8">
      <w:pPr>
        <w:pStyle w:val="SPACER"/>
      </w:pPr>
    </w:p>
    <w:p w14:paraId="34F2805C" w14:textId="1C576BA6" w:rsidR="002776A7" w:rsidRDefault="00C76BE2" w:rsidP="002776A7">
      <w:pPr>
        <w:pStyle w:val="Heading1"/>
      </w:pPr>
      <w:r>
        <w:t>5</w:t>
      </w:r>
      <w:r w:rsidR="002776A7">
        <w:t xml:space="preserve">. </w:t>
      </w:r>
      <w:r>
        <w:t>Which of the following have you done or do you plan to do at this institution before you graduate (whether in person or online)?</w:t>
      </w:r>
    </w:p>
    <w:p w14:paraId="56331865" w14:textId="694E7534" w:rsidR="002776A7" w:rsidRDefault="002776A7" w:rsidP="002776A7">
      <w:pPr>
        <w:pStyle w:val="RESPONSE"/>
      </w:pPr>
      <w:r>
        <w:t xml:space="preserve">Response options: </w:t>
      </w:r>
      <w:r w:rsidR="00C76BE2">
        <w:t>Have not decided</w:t>
      </w:r>
      <w:r>
        <w:t xml:space="preserve">=1, </w:t>
      </w:r>
      <w:r w:rsidR="00C76BE2">
        <w:t>Do not plan to do</w:t>
      </w:r>
      <w:r>
        <w:t xml:space="preserve">=2, </w:t>
      </w:r>
      <w:r w:rsidR="00C76BE2">
        <w:t>Plan to do</w:t>
      </w:r>
      <w:r>
        <w:t xml:space="preserve">=3, </w:t>
      </w:r>
      <w:r w:rsidR="00C76BE2">
        <w:t>Done or in progress</w:t>
      </w:r>
      <w:r>
        <w:t>=4</w:t>
      </w:r>
    </w:p>
    <w:p w14:paraId="013BC5C5" w14:textId="7D7C8CA6" w:rsidR="002776A7" w:rsidRDefault="002776A7" w:rsidP="002776A7">
      <w:pPr>
        <w:pStyle w:val="ITEM"/>
      </w:pPr>
      <w:r>
        <w:t>a.</w:t>
      </w:r>
      <w:r>
        <w:tab/>
      </w:r>
      <w:r w:rsidR="00554484">
        <w:t>Take a career exploration, planning, or development course</w:t>
      </w:r>
      <w:r>
        <w:t xml:space="preserve"> [CWP</w:t>
      </w:r>
      <w:r w:rsidRPr="002C4537">
        <w:t>0</w:t>
      </w:r>
      <w:r w:rsidR="00554484">
        <w:t>5</w:t>
      </w:r>
      <w:r w:rsidRPr="002C4537">
        <w:t>a</w:t>
      </w:r>
      <w:r>
        <w:t>]</w:t>
      </w:r>
    </w:p>
    <w:p w14:paraId="6D1EB955" w14:textId="29952CA9" w:rsidR="002776A7" w:rsidRDefault="002776A7" w:rsidP="002776A7">
      <w:pPr>
        <w:pStyle w:val="ITEM"/>
      </w:pPr>
      <w:r>
        <w:t>b.</w:t>
      </w:r>
      <w:r>
        <w:tab/>
      </w:r>
      <w:r w:rsidR="00554484">
        <w:t>Complete a career profile or self-assessment to identify occupations that match your strengths and interests</w:t>
      </w:r>
      <w:r>
        <w:t xml:space="preserve"> [</w:t>
      </w:r>
      <w:r w:rsidR="00554484">
        <w:t>CWP</w:t>
      </w:r>
      <w:r w:rsidR="00554484" w:rsidRPr="002C4537">
        <w:t>0</w:t>
      </w:r>
      <w:r w:rsidR="00554484">
        <w:t>5b</w:t>
      </w:r>
      <w:r>
        <w:t>]</w:t>
      </w:r>
    </w:p>
    <w:p w14:paraId="4EB8D682" w14:textId="3DF8B793" w:rsidR="002776A7" w:rsidRDefault="002776A7" w:rsidP="002776A7">
      <w:pPr>
        <w:pStyle w:val="ITEM"/>
      </w:pPr>
      <w:r>
        <w:t>c.</w:t>
      </w:r>
      <w:r>
        <w:tab/>
      </w:r>
      <w:r w:rsidR="00554484">
        <w:t>Attend a talk, panel discussion, or workshop about careers</w:t>
      </w:r>
      <w:r>
        <w:t xml:space="preserve"> [</w:t>
      </w:r>
      <w:r w:rsidR="00554484">
        <w:t>CWP</w:t>
      </w:r>
      <w:r w:rsidR="00554484" w:rsidRPr="002C4537">
        <w:t>0</w:t>
      </w:r>
      <w:r w:rsidR="00554484">
        <w:t>5c</w:t>
      </w:r>
      <w:r>
        <w:t>]</w:t>
      </w:r>
    </w:p>
    <w:p w14:paraId="240A1C82" w14:textId="720C64E7" w:rsidR="002776A7" w:rsidRDefault="002776A7" w:rsidP="002776A7">
      <w:pPr>
        <w:pStyle w:val="ITEM"/>
      </w:pPr>
      <w:r>
        <w:t>d.</w:t>
      </w:r>
      <w:r>
        <w:tab/>
      </w:r>
      <w:r w:rsidR="00554484">
        <w:t>Discuss your career interests with a faculty member</w:t>
      </w:r>
      <w:r>
        <w:t xml:space="preserve"> [</w:t>
      </w:r>
      <w:r w:rsidR="00554484">
        <w:t>CWP</w:t>
      </w:r>
      <w:r w:rsidR="00554484" w:rsidRPr="002C4537">
        <w:t>0</w:t>
      </w:r>
      <w:r w:rsidR="00554484">
        <w:t>5d</w:t>
      </w:r>
      <w:r>
        <w:t>]</w:t>
      </w:r>
    </w:p>
    <w:p w14:paraId="32F4748E" w14:textId="596EEBDF" w:rsidR="002776A7" w:rsidRDefault="002776A7" w:rsidP="002776A7">
      <w:pPr>
        <w:pStyle w:val="ITEM"/>
      </w:pPr>
      <w:r>
        <w:t>e.</w:t>
      </w:r>
      <w:r>
        <w:tab/>
      </w:r>
      <w:r w:rsidR="00554484">
        <w:t>Interview or shadow someone in a career that you are considering</w:t>
      </w:r>
      <w:r>
        <w:t xml:space="preserve"> [</w:t>
      </w:r>
      <w:r w:rsidR="00554484">
        <w:t>CWP</w:t>
      </w:r>
      <w:r w:rsidR="00554484" w:rsidRPr="002C4537">
        <w:t>0</w:t>
      </w:r>
      <w:r w:rsidR="00554484">
        <w:t>5e</w:t>
      </w:r>
      <w:r>
        <w:t>]</w:t>
      </w:r>
    </w:p>
    <w:p w14:paraId="67283071" w14:textId="2C68CF6B" w:rsidR="002776A7" w:rsidRDefault="002776A7" w:rsidP="002776A7">
      <w:pPr>
        <w:pStyle w:val="ITEM"/>
      </w:pPr>
      <w:r>
        <w:t>f.</w:t>
      </w:r>
      <w:r>
        <w:tab/>
      </w:r>
      <w:r w:rsidR="002B035D">
        <w:t>Participate</w:t>
      </w:r>
      <w:r w:rsidR="00554484">
        <w:t xml:space="preserve"> in a major- or career-related co-curricular activity (student organization, professional or honor society, etc.)</w:t>
      </w:r>
      <w:r>
        <w:t xml:space="preserve"> [</w:t>
      </w:r>
      <w:r w:rsidR="00554484">
        <w:t>CWP</w:t>
      </w:r>
      <w:r w:rsidR="00554484" w:rsidRPr="002C4537">
        <w:t>0</w:t>
      </w:r>
      <w:r w:rsidR="00554484">
        <w:t>5f</w:t>
      </w:r>
      <w:r>
        <w:t>]</w:t>
      </w:r>
    </w:p>
    <w:p w14:paraId="0BD75C7C" w14:textId="50BA86D0" w:rsidR="002776A7" w:rsidRDefault="002776A7" w:rsidP="002776A7">
      <w:pPr>
        <w:pStyle w:val="ITEM"/>
      </w:pPr>
      <w:r>
        <w:t>g.</w:t>
      </w:r>
      <w:r>
        <w:tab/>
      </w:r>
      <w:r w:rsidR="00554484">
        <w:t xml:space="preserve">Use resources and information (database or other digital tools, videos, guides, books, etc.) </w:t>
      </w:r>
      <w:r w:rsidR="008F050C" w:rsidRPr="003036E0">
        <w:rPr>
          <w:szCs w:val="24"/>
        </w:rPr>
        <w:t xml:space="preserve">from career services </w:t>
      </w:r>
      <w:r>
        <w:t>[</w:t>
      </w:r>
      <w:r w:rsidR="00554484">
        <w:t>CWP</w:t>
      </w:r>
      <w:r w:rsidR="00554484" w:rsidRPr="002C4537">
        <w:t>0</w:t>
      </w:r>
      <w:r w:rsidR="00554484">
        <w:t>5g</w:t>
      </w:r>
      <w:r>
        <w:t>]</w:t>
      </w:r>
    </w:p>
    <w:p w14:paraId="6003B712" w14:textId="4217A38C" w:rsidR="002776A7" w:rsidRDefault="002776A7" w:rsidP="002776A7">
      <w:pPr>
        <w:pStyle w:val="ITEM"/>
      </w:pPr>
      <w:r>
        <w:t>h.</w:t>
      </w:r>
      <w:r>
        <w:tab/>
      </w:r>
      <w:r w:rsidR="00554484">
        <w:t>Meet with career services staff to explore your interests and future plans</w:t>
      </w:r>
      <w:r>
        <w:t xml:space="preserve"> [</w:t>
      </w:r>
      <w:r w:rsidR="00554484">
        <w:t>CWP</w:t>
      </w:r>
      <w:r w:rsidR="00554484" w:rsidRPr="002C4537">
        <w:t>0</w:t>
      </w:r>
      <w:r w:rsidR="00554484">
        <w:t>5h</w:t>
      </w:r>
      <w:r>
        <w:t>]</w:t>
      </w:r>
    </w:p>
    <w:p w14:paraId="099305F5" w14:textId="26EC1D81" w:rsidR="002776A7" w:rsidRDefault="002776A7" w:rsidP="002776A7">
      <w:pPr>
        <w:pStyle w:val="ITEM"/>
      </w:pPr>
      <w:proofErr w:type="spellStart"/>
      <w:r>
        <w:t>i</w:t>
      </w:r>
      <w:proofErr w:type="spellEnd"/>
      <w:r>
        <w:t>.</w:t>
      </w:r>
      <w:r>
        <w:tab/>
      </w:r>
      <w:r w:rsidR="00554484">
        <w:t xml:space="preserve">Get help with your </w:t>
      </w:r>
      <w:r w:rsidR="00977649" w:rsidRPr="003036E0">
        <w:rPr>
          <w:szCs w:val="24"/>
        </w:rPr>
        <w:t>résumé</w:t>
      </w:r>
      <w:r w:rsidR="00977649">
        <w:t xml:space="preserve"> </w:t>
      </w:r>
      <w:r>
        <w:t>[</w:t>
      </w:r>
      <w:r w:rsidR="00554484">
        <w:t>CWP</w:t>
      </w:r>
      <w:r w:rsidR="00554484" w:rsidRPr="002C4537">
        <w:t>0</w:t>
      </w:r>
      <w:r w:rsidR="00554484">
        <w:t>5i</w:t>
      </w:r>
      <w:r>
        <w:t>]</w:t>
      </w:r>
    </w:p>
    <w:p w14:paraId="6858485D" w14:textId="464E8540" w:rsidR="002776A7" w:rsidRDefault="002776A7" w:rsidP="002776A7">
      <w:pPr>
        <w:pStyle w:val="ITEM"/>
      </w:pPr>
      <w:r>
        <w:t>j.</w:t>
      </w:r>
      <w:r>
        <w:tab/>
      </w:r>
      <w:r w:rsidR="00554484">
        <w:t>Participate in a mock or practice interview</w:t>
      </w:r>
      <w:r>
        <w:t xml:space="preserve"> [</w:t>
      </w:r>
      <w:r w:rsidR="00554484">
        <w:t>CWP</w:t>
      </w:r>
      <w:r w:rsidR="00554484" w:rsidRPr="002C4537">
        <w:t>0</w:t>
      </w:r>
      <w:r w:rsidR="00554484">
        <w:t>5j</w:t>
      </w:r>
      <w:r>
        <w:t>]</w:t>
      </w:r>
    </w:p>
    <w:p w14:paraId="1DDD191D" w14:textId="2D000799" w:rsidR="002776A7" w:rsidRDefault="002776A7" w:rsidP="002776A7">
      <w:pPr>
        <w:pStyle w:val="ITEM"/>
      </w:pPr>
      <w:r>
        <w:t>k.</w:t>
      </w:r>
      <w:r>
        <w:tab/>
      </w:r>
      <w:r w:rsidR="00554484">
        <w:t>Participate in a career fair</w:t>
      </w:r>
      <w:r w:rsidRPr="002C4537">
        <w:t xml:space="preserve"> </w:t>
      </w:r>
      <w:r>
        <w:t>[</w:t>
      </w:r>
      <w:r w:rsidR="00554484">
        <w:t>CWP</w:t>
      </w:r>
      <w:r w:rsidR="00554484" w:rsidRPr="002C4537">
        <w:t>0</w:t>
      </w:r>
      <w:r w:rsidR="00554484">
        <w:t>5k</w:t>
      </w:r>
      <w:r>
        <w:t>]</w:t>
      </w:r>
    </w:p>
    <w:p w14:paraId="1CDC5763" w14:textId="597ACF0B" w:rsidR="00554484" w:rsidRDefault="00554484" w:rsidP="00554484">
      <w:pPr>
        <w:pStyle w:val="ITEM"/>
      </w:pPr>
      <w:r>
        <w:t>l.</w:t>
      </w:r>
      <w:r>
        <w:tab/>
        <w:t>Network with alumni or professionals in a field related to your career interests</w:t>
      </w:r>
      <w:r w:rsidRPr="002C4537">
        <w:t xml:space="preserve"> </w:t>
      </w:r>
      <w:r>
        <w:t>[CWP</w:t>
      </w:r>
      <w:r w:rsidRPr="002C4537">
        <w:t>0</w:t>
      </w:r>
      <w:r>
        <w:t>5l]</w:t>
      </w:r>
    </w:p>
    <w:p w14:paraId="2520E052" w14:textId="77777777" w:rsidR="00F36503" w:rsidRDefault="00F36503" w:rsidP="00F36503">
      <w:pPr>
        <w:pStyle w:val="SPACER"/>
      </w:pPr>
    </w:p>
    <w:p w14:paraId="037AE8C5" w14:textId="77777777" w:rsidR="00F36503" w:rsidRDefault="00F36503">
      <w:pPr>
        <w:rPr>
          <w:rFonts w:ascii="Calibri" w:hAnsi="Calibri"/>
          <w:sz w:val="18"/>
        </w:rPr>
      </w:pPr>
      <w:r>
        <w:br w:type="page"/>
      </w:r>
    </w:p>
    <w:p w14:paraId="794A625B" w14:textId="4EAAA4A3" w:rsidR="00F36503" w:rsidRDefault="00F36503" w:rsidP="00F36503">
      <w:pPr>
        <w:pStyle w:val="RECODEitem"/>
      </w:pPr>
      <w:r>
        <w:lastRenderedPageBreak/>
        <w:t xml:space="preserve">[RECODED] Flag for </w:t>
      </w:r>
      <w:proofErr w:type="spellStart"/>
      <w:r>
        <w:t>CWP05a</w:t>
      </w:r>
      <w:proofErr w:type="spellEnd"/>
      <w:r>
        <w:t xml:space="preserve"> done or in progress [</w:t>
      </w:r>
      <w:proofErr w:type="spellStart"/>
      <w:r>
        <w:t>CWP05a</w:t>
      </w:r>
      <w:r w:rsidRPr="00376CB2">
        <w:t>R</w:t>
      </w:r>
      <w:proofErr w:type="spellEnd"/>
      <w:r>
        <w:t>]</w:t>
      </w:r>
    </w:p>
    <w:p w14:paraId="35AC4295" w14:textId="77777777" w:rsidR="00F36503" w:rsidRDefault="00F36503" w:rsidP="00F36503">
      <w:pPr>
        <w:pStyle w:val="RECODEitemvalues"/>
      </w:pPr>
      <w:r>
        <w:t>Values: Not done=0, Done or in progress=1</w:t>
      </w:r>
    </w:p>
    <w:p w14:paraId="2C831BFB" w14:textId="77777777" w:rsidR="00F36503" w:rsidRDefault="00F36503" w:rsidP="00F36503">
      <w:pPr>
        <w:pStyle w:val="RECODEitemvalues"/>
      </w:pPr>
    </w:p>
    <w:p w14:paraId="3CD53B75" w14:textId="30B0D99B" w:rsidR="00F36503" w:rsidRDefault="00F36503" w:rsidP="00F36503">
      <w:pPr>
        <w:pStyle w:val="RECODEitem"/>
      </w:pPr>
      <w:r>
        <w:t xml:space="preserve">[RECODED] </w:t>
      </w:r>
      <w:r w:rsidRPr="00F36503">
        <w:t xml:space="preserve">Flag for </w:t>
      </w:r>
      <w:proofErr w:type="spellStart"/>
      <w:r w:rsidRPr="00F36503">
        <w:t>CWP05</w:t>
      </w:r>
      <w:r>
        <w:t>b</w:t>
      </w:r>
      <w:proofErr w:type="spellEnd"/>
      <w:r w:rsidRPr="00F36503">
        <w:t xml:space="preserve"> done or in progress [</w:t>
      </w:r>
      <w:proofErr w:type="spellStart"/>
      <w:r w:rsidRPr="00F36503">
        <w:t>CWP05</w:t>
      </w:r>
      <w:r>
        <w:t>b</w:t>
      </w:r>
      <w:r w:rsidRPr="00F36503">
        <w:t>R</w:t>
      </w:r>
      <w:proofErr w:type="spellEnd"/>
      <w:r>
        <w:t>]</w:t>
      </w:r>
    </w:p>
    <w:p w14:paraId="5B56D816" w14:textId="77777777" w:rsidR="00F36503" w:rsidRDefault="00F36503" w:rsidP="00F36503">
      <w:pPr>
        <w:pStyle w:val="RECODEitemvalues"/>
      </w:pPr>
      <w:r>
        <w:t>Values: Not done=0, Done or in progress=1</w:t>
      </w:r>
    </w:p>
    <w:p w14:paraId="2DACA301" w14:textId="77777777" w:rsidR="00F36503" w:rsidRDefault="00F36503" w:rsidP="00F36503">
      <w:pPr>
        <w:pStyle w:val="RECODEitemvalues"/>
      </w:pPr>
    </w:p>
    <w:p w14:paraId="52F61D20" w14:textId="6CC1995E" w:rsidR="00F36503" w:rsidRDefault="00F36503" w:rsidP="00F36503">
      <w:pPr>
        <w:pStyle w:val="RECODEitem"/>
      </w:pPr>
      <w:r>
        <w:t xml:space="preserve">[RECODED] </w:t>
      </w:r>
      <w:r w:rsidRPr="00F36503">
        <w:t xml:space="preserve">Flag for </w:t>
      </w:r>
      <w:proofErr w:type="spellStart"/>
      <w:r w:rsidRPr="00F36503">
        <w:t>CWP05</w:t>
      </w:r>
      <w:r>
        <w:t>c</w:t>
      </w:r>
      <w:proofErr w:type="spellEnd"/>
      <w:r w:rsidRPr="00F36503">
        <w:t xml:space="preserve"> done or in progress [</w:t>
      </w:r>
      <w:proofErr w:type="spellStart"/>
      <w:r w:rsidRPr="00F36503">
        <w:t>CWP05</w:t>
      </w:r>
      <w:r>
        <w:t>c</w:t>
      </w:r>
      <w:r w:rsidRPr="00F36503">
        <w:t>R</w:t>
      </w:r>
      <w:proofErr w:type="spellEnd"/>
      <w:r>
        <w:t>]</w:t>
      </w:r>
    </w:p>
    <w:p w14:paraId="3DF84363" w14:textId="5EF33094" w:rsidR="00F36503" w:rsidRDefault="00F36503" w:rsidP="00F36503">
      <w:pPr>
        <w:pStyle w:val="RECODEitemvalues"/>
      </w:pPr>
      <w:r>
        <w:t>Values: Not done=0, Done or in progress=1</w:t>
      </w:r>
    </w:p>
    <w:p w14:paraId="783E07C6" w14:textId="77777777" w:rsidR="00F36503" w:rsidRDefault="00F36503" w:rsidP="00F36503">
      <w:pPr>
        <w:pStyle w:val="RECODEitemvalues"/>
      </w:pPr>
    </w:p>
    <w:p w14:paraId="7EBD3CD3" w14:textId="5D3B4C85" w:rsidR="00F36503" w:rsidRDefault="00F36503" w:rsidP="00F36503">
      <w:pPr>
        <w:pStyle w:val="RECODEitem"/>
      </w:pPr>
      <w:r>
        <w:t xml:space="preserve">[RECODED] </w:t>
      </w:r>
      <w:r w:rsidRPr="00F36503">
        <w:t xml:space="preserve">Flag for </w:t>
      </w:r>
      <w:proofErr w:type="spellStart"/>
      <w:r w:rsidRPr="00F36503">
        <w:t>CWP05</w:t>
      </w:r>
      <w:r>
        <w:t>d</w:t>
      </w:r>
      <w:proofErr w:type="spellEnd"/>
      <w:r w:rsidRPr="00F36503">
        <w:t xml:space="preserve"> done or in progress [</w:t>
      </w:r>
      <w:proofErr w:type="spellStart"/>
      <w:r w:rsidRPr="00F36503">
        <w:t>CWP05</w:t>
      </w:r>
      <w:r>
        <w:t>d</w:t>
      </w:r>
      <w:r w:rsidRPr="00F36503">
        <w:t>R</w:t>
      </w:r>
      <w:proofErr w:type="spellEnd"/>
      <w:r>
        <w:t>]</w:t>
      </w:r>
    </w:p>
    <w:p w14:paraId="3CD35B45" w14:textId="77777777" w:rsidR="00F36503" w:rsidRDefault="00F36503" w:rsidP="00F36503">
      <w:pPr>
        <w:pStyle w:val="RECODEitemvalues"/>
      </w:pPr>
      <w:r>
        <w:t>Values: Not done=0, Done or in progress=1</w:t>
      </w:r>
    </w:p>
    <w:p w14:paraId="13614035" w14:textId="77777777" w:rsidR="00F36503" w:rsidRDefault="00F36503" w:rsidP="00F36503">
      <w:pPr>
        <w:pStyle w:val="RECODEitemvalues"/>
      </w:pPr>
    </w:p>
    <w:p w14:paraId="14E8F870" w14:textId="33785DD2" w:rsidR="00F36503" w:rsidRDefault="00F36503" w:rsidP="00F36503">
      <w:pPr>
        <w:pStyle w:val="RECODEitem"/>
      </w:pPr>
      <w:r>
        <w:t xml:space="preserve">[RECODED] </w:t>
      </w:r>
      <w:r w:rsidRPr="00F36503">
        <w:t xml:space="preserve">Flag for </w:t>
      </w:r>
      <w:proofErr w:type="spellStart"/>
      <w:r w:rsidRPr="00F36503">
        <w:t>CWP05</w:t>
      </w:r>
      <w:r>
        <w:t>e</w:t>
      </w:r>
      <w:proofErr w:type="spellEnd"/>
      <w:r w:rsidRPr="00F36503">
        <w:t xml:space="preserve"> done or in progress [</w:t>
      </w:r>
      <w:proofErr w:type="spellStart"/>
      <w:r w:rsidRPr="00F36503">
        <w:t>CWP05</w:t>
      </w:r>
      <w:r>
        <w:t>e</w:t>
      </w:r>
      <w:r w:rsidRPr="00F36503">
        <w:t>R</w:t>
      </w:r>
      <w:proofErr w:type="spellEnd"/>
      <w:r>
        <w:t>]</w:t>
      </w:r>
    </w:p>
    <w:p w14:paraId="2BB41429" w14:textId="7B8E0859" w:rsidR="00F36503" w:rsidRDefault="00F36503" w:rsidP="00F36503">
      <w:pPr>
        <w:pStyle w:val="RECODEitemvalues"/>
      </w:pPr>
      <w:r>
        <w:t>Values: Not done=0, Done or in progress=1</w:t>
      </w:r>
    </w:p>
    <w:p w14:paraId="36763EB0" w14:textId="77777777" w:rsidR="00F36503" w:rsidRDefault="00F36503" w:rsidP="00F36503">
      <w:pPr>
        <w:pStyle w:val="RECODEitemvalues"/>
      </w:pPr>
    </w:p>
    <w:p w14:paraId="714FBEF3" w14:textId="6E3FBEF7" w:rsidR="00F36503" w:rsidRDefault="00F36503" w:rsidP="00F36503">
      <w:pPr>
        <w:pStyle w:val="RECODEitem"/>
      </w:pPr>
      <w:r>
        <w:t xml:space="preserve">[RECODED] </w:t>
      </w:r>
      <w:r w:rsidRPr="00F36503">
        <w:t xml:space="preserve">Flag for </w:t>
      </w:r>
      <w:proofErr w:type="spellStart"/>
      <w:r w:rsidRPr="00F36503">
        <w:t>CWP05</w:t>
      </w:r>
      <w:r>
        <w:t>f</w:t>
      </w:r>
      <w:proofErr w:type="spellEnd"/>
      <w:r w:rsidRPr="00F36503">
        <w:t xml:space="preserve"> done or in progress [</w:t>
      </w:r>
      <w:proofErr w:type="spellStart"/>
      <w:r w:rsidRPr="00F36503">
        <w:t>CWP05</w:t>
      </w:r>
      <w:r>
        <w:t>f</w:t>
      </w:r>
      <w:r w:rsidRPr="00F36503">
        <w:t>R</w:t>
      </w:r>
      <w:proofErr w:type="spellEnd"/>
      <w:r>
        <w:t>]</w:t>
      </w:r>
    </w:p>
    <w:p w14:paraId="1B5D6864" w14:textId="77777777" w:rsidR="00F36503" w:rsidRDefault="00F36503" w:rsidP="00F36503">
      <w:pPr>
        <w:pStyle w:val="RECODEitemvalues"/>
      </w:pPr>
      <w:r>
        <w:t>Values: Not done=0, Done or in progress=1</w:t>
      </w:r>
    </w:p>
    <w:p w14:paraId="697A7E65" w14:textId="77777777" w:rsidR="00F36503" w:rsidRDefault="00F36503" w:rsidP="00F36503">
      <w:pPr>
        <w:pStyle w:val="RECODEitemvalues"/>
      </w:pPr>
    </w:p>
    <w:p w14:paraId="1B4FE021" w14:textId="0574FBBC" w:rsidR="00F36503" w:rsidRDefault="00F36503" w:rsidP="00F36503">
      <w:pPr>
        <w:pStyle w:val="RECODEitem"/>
      </w:pPr>
      <w:r>
        <w:t xml:space="preserve">[RECODED] </w:t>
      </w:r>
      <w:r w:rsidRPr="00F36503">
        <w:t xml:space="preserve">Flag for </w:t>
      </w:r>
      <w:proofErr w:type="spellStart"/>
      <w:r w:rsidRPr="00F36503">
        <w:t>CWP05</w:t>
      </w:r>
      <w:r>
        <w:t>g</w:t>
      </w:r>
      <w:proofErr w:type="spellEnd"/>
      <w:r w:rsidRPr="00F36503">
        <w:t xml:space="preserve"> done or in progress [</w:t>
      </w:r>
      <w:proofErr w:type="spellStart"/>
      <w:r w:rsidRPr="00F36503">
        <w:t>CWP05</w:t>
      </w:r>
      <w:r>
        <w:t>g</w:t>
      </w:r>
      <w:r w:rsidRPr="00F36503">
        <w:t>R</w:t>
      </w:r>
      <w:proofErr w:type="spellEnd"/>
      <w:r>
        <w:t>]</w:t>
      </w:r>
    </w:p>
    <w:p w14:paraId="73EA0CF9" w14:textId="51ABC0E8" w:rsidR="00F36503" w:rsidRDefault="00F36503" w:rsidP="00F36503">
      <w:pPr>
        <w:pStyle w:val="RECODEitemvalues"/>
      </w:pPr>
      <w:r>
        <w:t>Values: Not done=0, Done or in progress=1</w:t>
      </w:r>
    </w:p>
    <w:p w14:paraId="750096B4" w14:textId="77777777" w:rsidR="00F36503" w:rsidRDefault="00F36503" w:rsidP="00F36503">
      <w:pPr>
        <w:pStyle w:val="RECODEitemvalues"/>
      </w:pPr>
    </w:p>
    <w:p w14:paraId="32A2671C" w14:textId="71DBAF75" w:rsidR="00F36503" w:rsidRDefault="00F36503" w:rsidP="00F36503">
      <w:pPr>
        <w:pStyle w:val="RECODEitem"/>
      </w:pPr>
      <w:r>
        <w:t xml:space="preserve">[RECODED] </w:t>
      </w:r>
      <w:r w:rsidRPr="00F36503">
        <w:t xml:space="preserve">Flag for </w:t>
      </w:r>
      <w:proofErr w:type="spellStart"/>
      <w:r w:rsidRPr="00F36503">
        <w:t>CWP05</w:t>
      </w:r>
      <w:r>
        <w:t>h</w:t>
      </w:r>
      <w:proofErr w:type="spellEnd"/>
      <w:r w:rsidRPr="00F36503">
        <w:t xml:space="preserve"> done or in progress [</w:t>
      </w:r>
      <w:proofErr w:type="spellStart"/>
      <w:r w:rsidRPr="00F36503">
        <w:t>CWP05</w:t>
      </w:r>
      <w:r>
        <w:t>h</w:t>
      </w:r>
      <w:r w:rsidRPr="00F36503">
        <w:t>R</w:t>
      </w:r>
      <w:proofErr w:type="spellEnd"/>
      <w:r>
        <w:t>]</w:t>
      </w:r>
    </w:p>
    <w:p w14:paraId="1B5A706B" w14:textId="77777777" w:rsidR="00F36503" w:rsidRDefault="00F36503" w:rsidP="00F36503">
      <w:pPr>
        <w:pStyle w:val="RECODEitemvalues"/>
      </w:pPr>
      <w:r>
        <w:t>Values: Not done=0, Done or in progress=1</w:t>
      </w:r>
    </w:p>
    <w:p w14:paraId="77978B24" w14:textId="77777777" w:rsidR="00F36503" w:rsidRDefault="00F36503" w:rsidP="00F36503">
      <w:pPr>
        <w:pStyle w:val="RECODEitemvalues"/>
      </w:pPr>
    </w:p>
    <w:p w14:paraId="0BC1CEDB" w14:textId="26757DCF" w:rsidR="00F36503" w:rsidRDefault="00F36503" w:rsidP="00F36503">
      <w:pPr>
        <w:pStyle w:val="RECODEitem"/>
      </w:pPr>
      <w:r>
        <w:t xml:space="preserve">[RECODED] </w:t>
      </w:r>
      <w:r w:rsidRPr="00F36503">
        <w:t xml:space="preserve">Flag for </w:t>
      </w:r>
      <w:proofErr w:type="spellStart"/>
      <w:r w:rsidRPr="00F36503">
        <w:t>CWP05</w:t>
      </w:r>
      <w:r>
        <w:t>i</w:t>
      </w:r>
      <w:proofErr w:type="spellEnd"/>
      <w:r w:rsidRPr="00F36503">
        <w:t xml:space="preserve"> done or in progress [</w:t>
      </w:r>
      <w:proofErr w:type="spellStart"/>
      <w:r w:rsidRPr="00F36503">
        <w:t>CWP05</w:t>
      </w:r>
      <w:r>
        <w:t>i</w:t>
      </w:r>
      <w:r w:rsidRPr="00F36503">
        <w:t>R</w:t>
      </w:r>
      <w:proofErr w:type="spellEnd"/>
      <w:r>
        <w:t>]</w:t>
      </w:r>
    </w:p>
    <w:p w14:paraId="04682B0C" w14:textId="1D731EF5" w:rsidR="00F36503" w:rsidRDefault="00F36503" w:rsidP="00F36503">
      <w:pPr>
        <w:pStyle w:val="RECODEitemvalues"/>
      </w:pPr>
      <w:r>
        <w:t>Values: Not done=0, Done or in progress=1</w:t>
      </w:r>
    </w:p>
    <w:p w14:paraId="2B480B5B" w14:textId="77777777" w:rsidR="00F36503" w:rsidRDefault="00F36503" w:rsidP="00F36503">
      <w:pPr>
        <w:pStyle w:val="RECODEitemvalues"/>
      </w:pPr>
    </w:p>
    <w:p w14:paraId="05E86B0B" w14:textId="7D0833CA" w:rsidR="00F36503" w:rsidRDefault="00F36503" w:rsidP="00F36503">
      <w:pPr>
        <w:pStyle w:val="RECODEitem"/>
      </w:pPr>
      <w:r>
        <w:t xml:space="preserve">[RECODED] </w:t>
      </w:r>
      <w:r w:rsidRPr="00F36503">
        <w:t xml:space="preserve">Flag for </w:t>
      </w:r>
      <w:proofErr w:type="spellStart"/>
      <w:r w:rsidRPr="00F36503">
        <w:t>CWP05</w:t>
      </w:r>
      <w:r>
        <w:t>j</w:t>
      </w:r>
      <w:proofErr w:type="spellEnd"/>
      <w:r w:rsidRPr="00F36503">
        <w:t xml:space="preserve"> done or in progress [</w:t>
      </w:r>
      <w:proofErr w:type="spellStart"/>
      <w:r w:rsidRPr="00F36503">
        <w:t>CWP05</w:t>
      </w:r>
      <w:r>
        <w:t>j</w:t>
      </w:r>
      <w:r w:rsidRPr="00F36503">
        <w:t>R</w:t>
      </w:r>
      <w:proofErr w:type="spellEnd"/>
      <w:r>
        <w:t>]</w:t>
      </w:r>
    </w:p>
    <w:p w14:paraId="405F3553" w14:textId="77777777" w:rsidR="00F36503" w:rsidRDefault="00F36503" w:rsidP="00F36503">
      <w:pPr>
        <w:pStyle w:val="RECODEitemvalues"/>
      </w:pPr>
      <w:r>
        <w:t>Values: Not done=0, Done or in progress=1</w:t>
      </w:r>
    </w:p>
    <w:p w14:paraId="1F8D9110" w14:textId="77777777" w:rsidR="00F36503" w:rsidRDefault="00F36503" w:rsidP="00F36503">
      <w:pPr>
        <w:pStyle w:val="RECODEitemvalues"/>
      </w:pPr>
    </w:p>
    <w:p w14:paraId="1502D979" w14:textId="38801528" w:rsidR="00F36503" w:rsidRDefault="00F36503" w:rsidP="00F36503">
      <w:pPr>
        <w:pStyle w:val="RECODEitem"/>
      </w:pPr>
      <w:r>
        <w:t xml:space="preserve">[RECODED] </w:t>
      </w:r>
      <w:r w:rsidRPr="00F36503">
        <w:t xml:space="preserve">Flag for </w:t>
      </w:r>
      <w:proofErr w:type="spellStart"/>
      <w:r w:rsidRPr="00F36503">
        <w:t>CWP05</w:t>
      </w:r>
      <w:r>
        <w:t>k</w:t>
      </w:r>
      <w:proofErr w:type="spellEnd"/>
      <w:r w:rsidRPr="00F36503">
        <w:t xml:space="preserve"> done or in progress [</w:t>
      </w:r>
      <w:proofErr w:type="spellStart"/>
      <w:r w:rsidRPr="00F36503">
        <w:t>CWP05</w:t>
      </w:r>
      <w:r>
        <w:t>k</w:t>
      </w:r>
      <w:r w:rsidRPr="00F36503">
        <w:t>R</w:t>
      </w:r>
      <w:proofErr w:type="spellEnd"/>
      <w:r>
        <w:t>]</w:t>
      </w:r>
    </w:p>
    <w:p w14:paraId="24B88450" w14:textId="5C35E291" w:rsidR="00F36503" w:rsidRDefault="00F36503" w:rsidP="00F36503">
      <w:pPr>
        <w:pStyle w:val="RECODEitemvalues"/>
      </w:pPr>
      <w:r>
        <w:t>Values: Not done=0, Done or in progress=1</w:t>
      </w:r>
    </w:p>
    <w:p w14:paraId="55B8B04D" w14:textId="77777777" w:rsidR="00F36503" w:rsidRDefault="00F36503" w:rsidP="00F36503">
      <w:pPr>
        <w:pStyle w:val="RECODEitemvalues"/>
      </w:pPr>
    </w:p>
    <w:p w14:paraId="29505F81" w14:textId="1B3801D2" w:rsidR="00F36503" w:rsidRDefault="00F36503" w:rsidP="00F36503">
      <w:pPr>
        <w:pStyle w:val="RECODEitem"/>
      </w:pPr>
      <w:r>
        <w:t xml:space="preserve">[RECODED] </w:t>
      </w:r>
      <w:r w:rsidRPr="00F36503">
        <w:t xml:space="preserve">Flag for </w:t>
      </w:r>
      <w:proofErr w:type="spellStart"/>
      <w:r w:rsidRPr="00F36503">
        <w:t>CWP05</w:t>
      </w:r>
      <w:r>
        <w:t>l</w:t>
      </w:r>
      <w:proofErr w:type="spellEnd"/>
      <w:r w:rsidRPr="00F36503">
        <w:t xml:space="preserve"> done or in progress [</w:t>
      </w:r>
      <w:proofErr w:type="spellStart"/>
      <w:r w:rsidRPr="00F36503">
        <w:t>CWP05</w:t>
      </w:r>
      <w:r>
        <w:t>l</w:t>
      </w:r>
      <w:r w:rsidRPr="00F36503">
        <w:t>R</w:t>
      </w:r>
      <w:proofErr w:type="spellEnd"/>
      <w:r>
        <w:t>]</w:t>
      </w:r>
    </w:p>
    <w:p w14:paraId="0B6C9010" w14:textId="77777777" w:rsidR="00F36503" w:rsidRDefault="00F36503" w:rsidP="00F36503">
      <w:pPr>
        <w:pStyle w:val="RECODEitemvalues"/>
      </w:pPr>
      <w:r>
        <w:t>Values: Not done=0, Done or in progress=1</w:t>
      </w:r>
    </w:p>
    <w:p w14:paraId="11884CAF" w14:textId="77777777" w:rsidR="002776A7" w:rsidRPr="00FD57A8" w:rsidRDefault="002776A7" w:rsidP="00FD57A8">
      <w:pPr>
        <w:pStyle w:val="SPACER"/>
      </w:pPr>
    </w:p>
    <w:p w14:paraId="14B5C456" w14:textId="1201491B" w:rsidR="00B378F7" w:rsidRDefault="00B378F7" w:rsidP="00B378F7">
      <w:pPr>
        <w:pStyle w:val="Heading1"/>
      </w:pPr>
      <w:r>
        <w:t>6. If you are currently working for pay, to what extent is this work related to your career plans?</w:t>
      </w:r>
      <w:r w:rsidR="00F36503">
        <w:t xml:space="preserve"> [</w:t>
      </w:r>
      <w:proofErr w:type="spellStart"/>
      <w:r w:rsidR="00F36503">
        <w:t>CWP06</w:t>
      </w:r>
      <w:proofErr w:type="spellEnd"/>
      <w:r w:rsidR="00F36503">
        <w:t>]</w:t>
      </w:r>
    </w:p>
    <w:p w14:paraId="1C39C540" w14:textId="00B407BB" w:rsidR="00B378F7" w:rsidRDefault="00B378F7" w:rsidP="00B378F7">
      <w:pPr>
        <w:pStyle w:val="RESPONSE"/>
      </w:pPr>
      <w:r>
        <w:t>Response options: Not at all=0</w:t>
      </w:r>
      <w:r w:rsidR="002C3EAE">
        <w:t>,</w:t>
      </w:r>
      <w:r>
        <w:t xml:space="preserve"> Very little=1, Some=2, Quite a bit=3, Very much=4, Not working for pay</w:t>
      </w:r>
      <w:r w:rsidR="00AB4D76">
        <w:t xml:space="preserve"> (coded as missing)</w:t>
      </w:r>
      <w:r>
        <w:t>=9</w:t>
      </w:r>
    </w:p>
    <w:p w14:paraId="08FC3FBF" w14:textId="77777777" w:rsidR="00F36503" w:rsidRDefault="00F36503" w:rsidP="00F36503">
      <w:pPr>
        <w:pStyle w:val="SPACER"/>
      </w:pPr>
    </w:p>
    <w:p w14:paraId="502645E5" w14:textId="4415AEEB" w:rsidR="00F36503" w:rsidRDefault="00F36503" w:rsidP="00F36503">
      <w:pPr>
        <w:pStyle w:val="RECODEitem"/>
        <w:ind w:left="756"/>
      </w:pPr>
      <w:r w:rsidRPr="002965C8">
        <w:t>[</w:t>
      </w:r>
      <w:r>
        <w:t>RECODED] To accommodate SAS users, recodes of question 6 are included in the data file to include “Not working for pay” as a valid response.</w:t>
      </w:r>
      <w:r>
        <w:br/>
        <w:t xml:space="preserve">If you are </w:t>
      </w:r>
      <w:r w:rsidRPr="00F36503">
        <w:t>currently working for pay, to what extent is this work related to your career plans? [</w:t>
      </w:r>
      <w:proofErr w:type="spellStart"/>
      <w:r w:rsidRPr="00F36503">
        <w:t>CWP06</w:t>
      </w:r>
      <w:r>
        <w:t>R</w:t>
      </w:r>
      <w:proofErr w:type="spellEnd"/>
      <w:r w:rsidRPr="009B0E63">
        <w:t>]</w:t>
      </w:r>
    </w:p>
    <w:p w14:paraId="67545547" w14:textId="50EBABDA" w:rsidR="00F36503" w:rsidRDefault="00F36503" w:rsidP="00F36503">
      <w:pPr>
        <w:pStyle w:val="RECODEitemvalues"/>
        <w:ind w:left="576" w:firstLine="144"/>
      </w:pPr>
      <w:r>
        <w:t>Values:</w:t>
      </w:r>
      <w:r w:rsidRPr="009B0E63">
        <w:t xml:space="preserve"> Not at all=0, Very little=1, Some=2, Quite a bit=3, Very much=4, </w:t>
      </w:r>
      <w:r>
        <w:t>Not working for pay</w:t>
      </w:r>
      <w:r w:rsidRPr="00DD6EB3">
        <w:t>=9</w:t>
      </w:r>
    </w:p>
    <w:p w14:paraId="295884FF" w14:textId="77777777" w:rsidR="00F36503" w:rsidRDefault="00F36503" w:rsidP="00F36503">
      <w:pPr>
        <w:pStyle w:val="ITEM"/>
        <w:ind w:left="0" w:firstLine="0"/>
      </w:pPr>
    </w:p>
    <w:p w14:paraId="541BDC8F" w14:textId="2C2D887A" w:rsidR="00DC7E2C" w:rsidRPr="00C60323" w:rsidRDefault="00C54DEE" w:rsidP="00DC7E2C">
      <w:pPr>
        <w:pStyle w:val="Heading1"/>
      </w:pPr>
      <w:r>
        <w:t>7. Is there anything this institution could do better to help students develop their career plans or gain work-related skills? Please describe. (</w:t>
      </w:r>
      <w:proofErr w:type="gramStart"/>
      <w:r>
        <w:t>5,000 character</w:t>
      </w:r>
      <w:proofErr w:type="gramEnd"/>
      <w:r>
        <w:t xml:space="preserve"> limit)</w:t>
      </w:r>
      <w:r w:rsidR="00DC7E2C">
        <w:t xml:space="preserve"> </w:t>
      </w:r>
      <w:r w:rsidR="00AB4D76">
        <w:t>[</w:t>
      </w:r>
      <w:proofErr w:type="spellStart"/>
      <w:r w:rsidR="00AC5CD5">
        <w:t>CWP07_txt</w:t>
      </w:r>
      <w:proofErr w:type="spellEnd"/>
      <w:r w:rsidR="00AB4D76">
        <w:t>]</w:t>
      </w:r>
      <w:r w:rsidR="00DC7E2C" w:rsidRPr="00783440">
        <w:t xml:space="preserve"> </w:t>
      </w:r>
    </w:p>
    <w:p w14:paraId="4BE9435F" w14:textId="77777777" w:rsidR="00DC7E2C" w:rsidRDefault="00DC7E2C" w:rsidP="00DC7E2C">
      <w:pPr>
        <w:pStyle w:val="RESPONSE"/>
      </w:pPr>
      <w:r w:rsidRPr="00C60323">
        <w:t>Re</w:t>
      </w:r>
      <w:r>
        <w:t>s</w:t>
      </w:r>
      <w:r w:rsidRPr="00C60323">
        <w:t xml:space="preserve">ponse option: </w:t>
      </w:r>
      <w:r w:rsidRPr="00C60323">
        <w:tab/>
      </w:r>
      <w:r>
        <w:t>Text box</w:t>
      </w:r>
    </w:p>
    <w:p w14:paraId="4ECA8327" w14:textId="3964430B" w:rsidR="00DC7E2C" w:rsidRPr="00387C08" w:rsidRDefault="00DC7E2C" w:rsidP="00DC7E2C">
      <w:pPr>
        <w:pStyle w:val="Note"/>
        <w:rPr>
          <w:rFonts w:cs="Calibri"/>
        </w:rPr>
      </w:pPr>
      <w:r w:rsidRPr="00C60323">
        <w:t xml:space="preserve">Note: Responses to item </w:t>
      </w:r>
      <w:r>
        <w:t>7</w:t>
      </w:r>
      <w:r w:rsidRPr="00C60323">
        <w:t xml:space="preserve"> (</w:t>
      </w:r>
      <w:proofErr w:type="spellStart"/>
      <w:r>
        <w:t>CWP07</w:t>
      </w:r>
      <w:r w:rsidRPr="00C60323">
        <w:t>_txt</w:t>
      </w:r>
      <w:proofErr w:type="spellEnd"/>
      <w:r w:rsidRPr="00C60323">
        <w:t xml:space="preserve">) are provided in the SPSS data file and the "Student Comments" report. </w:t>
      </w:r>
    </w:p>
    <w:sectPr w:rsidR="00DC7E2C" w:rsidRPr="00387C08" w:rsidSect="00554E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576" w:bottom="634" w:left="907" w:header="720" w:footer="25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3089EA" w14:textId="77777777" w:rsidR="00D82110" w:rsidRDefault="00D82110" w:rsidP="00BB2758">
      <w:r>
        <w:separator/>
      </w:r>
    </w:p>
  </w:endnote>
  <w:endnote w:type="continuationSeparator" w:id="0">
    <w:p w14:paraId="19C2B2CD" w14:textId="77777777" w:rsidR="00D82110" w:rsidRDefault="00D82110" w:rsidP="00BB2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7179F" w14:textId="7680BD06" w:rsidR="00D82110" w:rsidRPr="00132282" w:rsidRDefault="00D82110" w:rsidP="00132282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132282">
      <w:rPr>
        <w:sz w:val="18"/>
        <w:szCs w:val="18"/>
      </w:rPr>
      <w:t>Copyright © 20</w:t>
    </w:r>
    <w:r w:rsidR="00FE52A2">
      <w:rPr>
        <w:sz w:val="18"/>
        <w:szCs w:val="18"/>
      </w:rPr>
      <w:t>20</w:t>
    </w:r>
    <w:r w:rsidRPr="00132282">
      <w:rPr>
        <w:sz w:val="18"/>
        <w:szCs w:val="18"/>
      </w:rPr>
      <w:t xml:space="preserve"> Trustees of Indiana University</w:t>
    </w:r>
    <w:r w:rsidRPr="00132282">
      <w:rPr>
        <w:sz w:val="18"/>
        <w:szCs w:val="18"/>
      </w:rPr>
      <w:tab/>
    </w:r>
  </w:p>
  <w:p w14:paraId="0BD4FB86" w14:textId="2035B537" w:rsidR="00D82110" w:rsidRPr="00132282" w:rsidRDefault="00D82110" w:rsidP="00BB2758">
    <w:pPr>
      <w:pStyle w:val="Footer"/>
      <w:rPr>
        <w:sz w:val="18"/>
        <w:szCs w:val="18"/>
      </w:rPr>
    </w:pPr>
    <w:r w:rsidRPr="00132282">
      <w:rPr>
        <w:sz w:val="18"/>
        <w:szCs w:val="18"/>
      </w:rPr>
      <w:t>Use of this survey without permission is prohibit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25C0A7" w14:textId="11E752D8" w:rsidR="00D82110" w:rsidRPr="009C20E6" w:rsidRDefault="00D82110" w:rsidP="009C20E6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9C20E6">
      <w:rPr>
        <w:sz w:val="18"/>
        <w:szCs w:val="18"/>
      </w:rPr>
      <w:t>Copyright © 20</w:t>
    </w:r>
    <w:r w:rsidR="00DC7E2C">
      <w:rPr>
        <w:sz w:val="18"/>
        <w:szCs w:val="18"/>
      </w:rPr>
      <w:t>20</w:t>
    </w:r>
    <w:r w:rsidRPr="009C20E6">
      <w:rPr>
        <w:sz w:val="18"/>
        <w:szCs w:val="18"/>
      </w:rPr>
      <w:t xml:space="preserve"> Trustees of Indiana University</w:t>
    </w:r>
    <w:r w:rsidRPr="009C20E6">
      <w:rPr>
        <w:sz w:val="18"/>
        <w:szCs w:val="18"/>
      </w:rPr>
      <w:tab/>
    </w:r>
  </w:p>
  <w:p w14:paraId="2777C755" w14:textId="0D53F5C0" w:rsidR="00D82110" w:rsidRPr="009C20E6" w:rsidRDefault="00D82110" w:rsidP="00BB2758">
    <w:pPr>
      <w:pStyle w:val="Footer"/>
      <w:rPr>
        <w:sz w:val="18"/>
        <w:szCs w:val="18"/>
      </w:rPr>
    </w:pPr>
    <w:r w:rsidRPr="009C20E6">
      <w:rPr>
        <w:sz w:val="18"/>
        <w:szCs w:val="18"/>
      </w:rPr>
      <w:t>Use of this survey without permission is prohibit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3DCEC" w14:textId="3D900865" w:rsidR="00D82110" w:rsidRPr="006A17BB" w:rsidRDefault="00D82110" w:rsidP="00132282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6A17BB">
      <w:rPr>
        <w:sz w:val="18"/>
        <w:szCs w:val="18"/>
      </w:rPr>
      <w:t>Copyright © 20</w:t>
    </w:r>
    <w:r w:rsidR="00FE52A2">
      <w:rPr>
        <w:sz w:val="18"/>
        <w:szCs w:val="18"/>
      </w:rPr>
      <w:t>20</w:t>
    </w:r>
    <w:r w:rsidRPr="006A17BB">
      <w:rPr>
        <w:sz w:val="18"/>
        <w:szCs w:val="18"/>
      </w:rPr>
      <w:t xml:space="preserve"> Trustees of Indiana University</w:t>
    </w:r>
    <w:r w:rsidRPr="006A17BB">
      <w:rPr>
        <w:sz w:val="18"/>
        <w:szCs w:val="18"/>
      </w:rPr>
      <w:tab/>
    </w:r>
  </w:p>
  <w:p w14:paraId="6E409216" w14:textId="22A5C62A" w:rsidR="00D82110" w:rsidRDefault="00D82110" w:rsidP="006A17BB">
    <w:pPr>
      <w:pStyle w:val="Footer"/>
      <w:tabs>
        <w:tab w:val="clear" w:pos="9360"/>
        <w:tab w:val="right" w:pos="10080"/>
      </w:tabs>
    </w:pPr>
    <w:r w:rsidRPr="006A17BB">
      <w:rPr>
        <w:sz w:val="18"/>
        <w:szCs w:val="18"/>
      </w:rPr>
      <w:t>Use of this survey without permission is prohibited.</w:t>
    </w:r>
  </w:p>
  <w:p w14:paraId="4F6D7278" w14:textId="00EF0FDF" w:rsidR="00D82110" w:rsidRDefault="00D82110" w:rsidP="00BB2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50440" w14:textId="77777777" w:rsidR="00D82110" w:rsidRDefault="00D82110" w:rsidP="00BB2758">
      <w:r>
        <w:separator/>
      </w:r>
    </w:p>
  </w:footnote>
  <w:footnote w:type="continuationSeparator" w:id="0">
    <w:p w14:paraId="17430B46" w14:textId="77777777" w:rsidR="00D82110" w:rsidRDefault="00D82110" w:rsidP="00BB27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4E37D" w14:textId="23E22BB5" w:rsidR="00D82110" w:rsidRPr="00D76FD4" w:rsidRDefault="00D82110" w:rsidP="002776A7">
    <w:pPr>
      <w:pStyle w:val="Header"/>
      <w:tabs>
        <w:tab w:val="clear" w:pos="4680"/>
        <w:tab w:val="center" w:pos="6480"/>
      </w:tabs>
      <w:ind w:left="2880" w:hanging="2880"/>
    </w:pPr>
    <w:r w:rsidRPr="007A5356">
      <w:rPr>
        <w:b/>
        <w:bCs/>
        <w:noProof/>
        <w:lang w:eastAsia="zh-TW"/>
      </w:rPr>
      <w:drawing>
        <wp:inline distT="0" distB="0" distL="0" distR="0" wp14:anchorId="21C2A8F9" wp14:editId="7413FA7F">
          <wp:extent cx="1700784" cy="684732"/>
          <wp:effectExtent l="0" t="0" r="0" b="1270"/>
          <wp:docPr id="3" name="Picture 3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="00FE52A2" w:rsidRPr="00FE52A2">
      <w:t xml:space="preserve">Career and Workforce Preparation </w:t>
    </w:r>
    <w:r w:rsidR="00FE52A2">
      <w:t xml:space="preserve">Module </w:t>
    </w:r>
    <w:r w:rsidR="00FE52A2">
      <w:br/>
    </w:r>
    <w:proofErr w:type="spellStart"/>
    <w:r w:rsidR="00FE52A2">
      <w:t>NSSE</w:t>
    </w:r>
    <w:proofErr w:type="spellEnd"/>
    <w:r w:rsidR="00FE52A2">
      <w:t xml:space="preserve"> 2021</w:t>
    </w:r>
  </w:p>
  <w:p w14:paraId="47CF9F0E" w14:textId="2EE409F2" w:rsidR="00D82110" w:rsidRPr="00D76FD4" w:rsidRDefault="00D82110" w:rsidP="00D76FD4">
    <w:pPr>
      <w:pStyle w:val="SPACER"/>
      <w:rPr>
        <w:sz w:val="12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571EC" w14:textId="1C111895" w:rsidR="00D82110" w:rsidRPr="00465102" w:rsidRDefault="00DC7E2C" w:rsidP="00DC7E2C">
    <w:pPr>
      <w:pStyle w:val="Header"/>
      <w:jc w:val="center"/>
    </w:pPr>
    <w:r w:rsidRPr="00FE52A2">
      <w:t xml:space="preserve">Career and Workforce Preparation </w:t>
    </w:r>
    <w:r>
      <w:t xml:space="preserve">Module </w:t>
    </w:r>
    <w:r>
      <w:tab/>
    </w:r>
    <w:proofErr w:type="spellStart"/>
    <w:r>
      <w:t>NSSE</w:t>
    </w:r>
    <w:proofErr w:type="spellEnd"/>
    <w:r>
      <w:t xml:space="preserve"> 2021</w:t>
    </w:r>
    <w: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0F3260" w14:textId="77777777" w:rsidR="00CF2C03" w:rsidRDefault="00D82110" w:rsidP="00CF2C03">
    <w:pPr>
      <w:pStyle w:val="Header"/>
      <w:tabs>
        <w:tab w:val="clear" w:pos="4680"/>
        <w:tab w:val="clear" w:pos="9360"/>
        <w:tab w:val="left" w:pos="3600"/>
        <w:tab w:val="right" w:pos="10757"/>
      </w:tabs>
    </w:pPr>
    <w:r w:rsidRPr="007A5356">
      <w:rPr>
        <w:b/>
        <w:bCs/>
        <w:noProof/>
        <w:lang w:eastAsia="zh-TW"/>
      </w:rPr>
      <w:drawing>
        <wp:inline distT="0" distB="0" distL="0" distR="0" wp14:anchorId="1991F978" wp14:editId="24429458">
          <wp:extent cx="1700784" cy="684732"/>
          <wp:effectExtent l="0" t="0" r="0" b="1270"/>
          <wp:docPr id="4" name="Picture 4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="00CF2C03">
      <w:t xml:space="preserve">Career and Workforce Preparation </w:t>
    </w:r>
    <w:r w:rsidR="001E27C9" w:rsidRPr="001E27C9">
      <w:t>Module</w:t>
    </w:r>
    <w:r w:rsidR="00146523">
      <w:tab/>
    </w:r>
  </w:p>
  <w:p w14:paraId="1147390B" w14:textId="6F385807" w:rsidR="00D82110" w:rsidRPr="001328D3" w:rsidRDefault="00CF2C03" w:rsidP="00CF2C03">
    <w:pPr>
      <w:pStyle w:val="Header"/>
      <w:tabs>
        <w:tab w:val="clear" w:pos="4680"/>
        <w:tab w:val="clear" w:pos="9360"/>
        <w:tab w:val="left" w:pos="3600"/>
        <w:tab w:val="right" w:pos="10757"/>
      </w:tabs>
    </w:pPr>
    <w:r>
      <w:tab/>
    </w:r>
    <w:r w:rsidR="00D82110">
      <w:t>NSSE 20</w:t>
    </w:r>
    <w:r w:rsidR="00117AF7">
      <w:t>2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B1D1B"/>
    <w:multiLevelType w:val="hybridMultilevel"/>
    <w:tmpl w:val="85103DCC"/>
    <w:lvl w:ilvl="0" w:tplc="04090001">
      <w:start w:val="1"/>
      <w:numFmt w:val="bullet"/>
      <w:lvlText w:val=""/>
      <w:lvlJc w:val="left"/>
      <w:pPr>
        <w:ind w:left="11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7" w:hanging="360"/>
      </w:pPr>
      <w:rPr>
        <w:rFonts w:ascii="Wingdings" w:hAnsi="Wingdings" w:hint="default"/>
      </w:rPr>
    </w:lvl>
  </w:abstractNum>
  <w:abstractNum w:abstractNumId="1" w15:restartNumberingAfterBreak="0">
    <w:nsid w:val="058D22A6"/>
    <w:multiLevelType w:val="hybridMultilevel"/>
    <w:tmpl w:val="6F1CF14E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" w15:restartNumberingAfterBreak="0">
    <w:nsid w:val="08281777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" w15:restartNumberingAfterBreak="0">
    <w:nsid w:val="0BB12452"/>
    <w:multiLevelType w:val="hybridMultilevel"/>
    <w:tmpl w:val="52BC5374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" w15:restartNumberingAfterBreak="0">
    <w:nsid w:val="0EE17A2C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" w15:restartNumberingAfterBreak="0">
    <w:nsid w:val="18900F11"/>
    <w:multiLevelType w:val="hybridMultilevel"/>
    <w:tmpl w:val="F3443600"/>
    <w:lvl w:ilvl="0" w:tplc="0409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1966223C"/>
    <w:multiLevelType w:val="hybridMultilevel"/>
    <w:tmpl w:val="E9CE4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5234A"/>
    <w:multiLevelType w:val="hybridMultilevel"/>
    <w:tmpl w:val="1DEC2EEA"/>
    <w:lvl w:ilvl="0" w:tplc="04090013">
      <w:start w:val="1"/>
      <w:numFmt w:val="upperRoman"/>
      <w:lvlText w:val="%1."/>
      <w:lvlJc w:val="righ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32687001"/>
    <w:multiLevelType w:val="hybridMultilevel"/>
    <w:tmpl w:val="95427120"/>
    <w:lvl w:ilvl="0" w:tplc="295616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770934"/>
    <w:multiLevelType w:val="hybridMultilevel"/>
    <w:tmpl w:val="87CAF00A"/>
    <w:lvl w:ilvl="0" w:tplc="DB2A7F6A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39D1580D"/>
    <w:multiLevelType w:val="hybridMultilevel"/>
    <w:tmpl w:val="73E6AC8C"/>
    <w:lvl w:ilvl="0" w:tplc="E7BE16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AF4DBD"/>
    <w:multiLevelType w:val="hybridMultilevel"/>
    <w:tmpl w:val="9C16A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152B04"/>
    <w:multiLevelType w:val="hybridMultilevel"/>
    <w:tmpl w:val="C4C2D26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502E30E0"/>
    <w:multiLevelType w:val="hybridMultilevel"/>
    <w:tmpl w:val="A2CE55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035595F"/>
    <w:multiLevelType w:val="hybridMultilevel"/>
    <w:tmpl w:val="C88E987A"/>
    <w:lvl w:ilvl="0" w:tplc="526A1B82">
      <w:start w:val="1"/>
      <w:numFmt w:val="bullet"/>
      <w:lvlText w:val=""/>
      <w:lvlJc w:val="left"/>
      <w:pPr>
        <w:ind w:left="432" w:firstLine="37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15" w15:restartNumberingAfterBreak="0">
    <w:nsid w:val="50481C71"/>
    <w:multiLevelType w:val="hybridMultilevel"/>
    <w:tmpl w:val="920E91E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50C6137F"/>
    <w:multiLevelType w:val="hybridMultilevel"/>
    <w:tmpl w:val="6A3E674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54D13079"/>
    <w:multiLevelType w:val="hybridMultilevel"/>
    <w:tmpl w:val="255E0F96"/>
    <w:lvl w:ilvl="0" w:tplc="D6B4791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5B16171D"/>
    <w:multiLevelType w:val="hybridMultilevel"/>
    <w:tmpl w:val="B5260C6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B71510E"/>
    <w:multiLevelType w:val="hybridMultilevel"/>
    <w:tmpl w:val="B3125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3D48B1"/>
    <w:multiLevelType w:val="hybridMultilevel"/>
    <w:tmpl w:val="C8449738"/>
    <w:lvl w:ilvl="0" w:tplc="04090015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5E8A1939"/>
    <w:multiLevelType w:val="hybridMultilevel"/>
    <w:tmpl w:val="7B3C29D2"/>
    <w:lvl w:ilvl="0" w:tplc="96AA9750">
      <w:start w:val="4"/>
      <w:numFmt w:val="bullet"/>
      <w:lvlText w:val="-"/>
      <w:lvlJc w:val="left"/>
      <w:pPr>
        <w:ind w:left="6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2" w15:restartNumberingAfterBreak="0">
    <w:nsid w:val="61D20AC0"/>
    <w:multiLevelType w:val="hybridMultilevel"/>
    <w:tmpl w:val="4F46BB2C"/>
    <w:lvl w:ilvl="0" w:tplc="968CF57C">
      <w:start w:val="1"/>
      <w:numFmt w:val="lowerLetter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3" w15:restartNumberingAfterBreak="0">
    <w:nsid w:val="62442380"/>
    <w:multiLevelType w:val="hybridMultilevel"/>
    <w:tmpl w:val="2D4629DA"/>
    <w:lvl w:ilvl="0" w:tplc="D3889FAE">
      <w:start w:val="4"/>
      <w:numFmt w:val="bullet"/>
      <w:lvlText w:val="-"/>
      <w:lvlJc w:val="left"/>
      <w:pPr>
        <w:ind w:left="99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4" w15:restartNumberingAfterBreak="0">
    <w:nsid w:val="65B4040B"/>
    <w:multiLevelType w:val="hybridMultilevel"/>
    <w:tmpl w:val="576419B2"/>
    <w:lvl w:ilvl="0" w:tplc="D3889FAE">
      <w:start w:val="4"/>
      <w:numFmt w:val="bullet"/>
      <w:lvlText w:val="-"/>
      <w:lvlJc w:val="left"/>
      <w:pPr>
        <w:ind w:left="93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5" w15:restartNumberingAfterBreak="0">
    <w:nsid w:val="68C34483"/>
    <w:multiLevelType w:val="hybridMultilevel"/>
    <w:tmpl w:val="86060394"/>
    <w:lvl w:ilvl="0" w:tplc="B0B215F4">
      <w:start w:val="1"/>
      <w:numFmt w:val="lowerLetter"/>
      <w:lvlText w:val="%1."/>
      <w:lvlJc w:val="left"/>
      <w:pPr>
        <w:ind w:left="8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26" w15:restartNumberingAfterBreak="0">
    <w:nsid w:val="691B0881"/>
    <w:multiLevelType w:val="hybridMultilevel"/>
    <w:tmpl w:val="D148760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7" w15:restartNumberingAfterBreak="0">
    <w:nsid w:val="6E1B5171"/>
    <w:multiLevelType w:val="hybridMultilevel"/>
    <w:tmpl w:val="2D9AE17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8" w15:restartNumberingAfterBreak="0">
    <w:nsid w:val="714B2399"/>
    <w:multiLevelType w:val="hybridMultilevel"/>
    <w:tmpl w:val="028298EA"/>
    <w:lvl w:ilvl="0" w:tplc="CCE291AA">
      <w:start w:val="1"/>
      <w:numFmt w:val="bullet"/>
      <w:pStyle w:val="RESPONSE-SelectAll"/>
      <w:lvlText w:val="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74C02B35"/>
    <w:multiLevelType w:val="hybridMultilevel"/>
    <w:tmpl w:val="B95220C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0" w15:restartNumberingAfterBreak="0">
    <w:nsid w:val="7B5C414E"/>
    <w:multiLevelType w:val="hybridMultilevel"/>
    <w:tmpl w:val="1BEA4806"/>
    <w:lvl w:ilvl="0" w:tplc="7AF0E2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23"/>
  </w:num>
  <w:num w:numId="4">
    <w:abstractNumId w:val="4"/>
  </w:num>
  <w:num w:numId="5">
    <w:abstractNumId w:val="1"/>
  </w:num>
  <w:num w:numId="6">
    <w:abstractNumId w:val="24"/>
  </w:num>
  <w:num w:numId="7">
    <w:abstractNumId w:val="2"/>
  </w:num>
  <w:num w:numId="8">
    <w:abstractNumId w:val="5"/>
  </w:num>
  <w:num w:numId="9">
    <w:abstractNumId w:val="19"/>
  </w:num>
  <w:num w:numId="10">
    <w:abstractNumId w:val="6"/>
  </w:num>
  <w:num w:numId="11">
    <w:abstractNumId w:val="29"/>
  </w:num>
  <w:num w:numId="12">
    <w:abstractNumId w:val="15"/>
  </w:num>
  <w:num w:numId="13">
    <w:abstractNumId w:val="9"/>
  </w:num>
  <w:num w:numId="14">
    <w:abstractNumId w:val="12"/>
  </w:num>
  <w:num w:numId="15">
    <w:abstractNumId w:val="25"/>
  </w:num>
  <w:num w:numId="16">
    <w:abstractNumId w:val="3"/>
  </w:num>
  <w:num w:numId="17">
    <w:abstractNumId w:val="0"/>
  </w:num>
  <w:num w:numId="18">
    <w:abstractNumId w:val="26"/>
  </w:num>
  <w:num w:numId="19">
    <w:abstractNumId w:val="18"/>
  </w:num>
  <w:num w:numId="20">
    <w:abstractNumId w:val="27"/>
  </w:num>
  <w:num w:numId="21">
    <w:abstractNumId w:val="16"/>
  </w:num>
  <w:num w:numId="22">
    <w:abstractNumId w:val="17"/>
  </w:num>
  <w:num w:numId="23">
    <w:abstractNumId w:val="28"/>
  </w:num>
  <w:num w:numId="24">
    <w:abstractNumId w:val="13"/>
  </w:num>
  <w:num w:numId="25">
    <w:abstractNumId w:val="7"/>
  </w:num>
  <w:num w:numId="26">
    <w:abstractNumId w:val="20"/>
  </w:num>
  <w:num w:numId="27">
    <w:abstractNumId w:val="8"/>
  </w:num>
  <w:num w:numId="28">
    <w:abstractNumId w:val="30"/>
  </w:num>
  <w:num w:numId="29">
    <w:abstractNumId w:val="10"/>
  </w:num>
  <w:num w:numId="30">
    <w:abstractNumId w:val="11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oNotTrackFormatting/>
  <w:documentProtection w:edit="readOnly" w:enforcement="0"/>
  <w:defaultTabStop w:val="144"/>
  <w:evenAndOddHeaders/>
  <w:drawingGridHorizontalSpacing w:val="110"/>
  <w:displayHorizontalDrawingGridEvery w:val="2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eyMDU0sjCwNDdV0lEKTi0uzszPAykwrgUAOF4wzCwAAAA="/>
  </w:docVars>
  <w:rsids>
    <w:rsidRoot w:val="00072603"/>
    <w:rsid w:val="000151D8"/>
    <w:rsid w:val="000240AB"/>
    <w:rsid w:val="00046AF9"/>
    <w:rsid w:val="0004726E"/>
    <w:rsid w:val="00060535"/>
    <w:rsid w:val="00065195"/>
    <w:rsid w:val="00072603"/>
    <w:rsid w:val="00072A65"/>
    <w:rsid w:val="000748EC"/>
    <w:rsid w:val="000A36C0"/>
    <w:rsid w:val="000B2AEB"/>
    <w:rsid w:val="000C7169"/>
    <w:rsid w:val="00117AF7"/>
    <w:rsid w:val="00132282"/>
    <w:rsid w:val="001328D3"/>
    <w:rsid w:val="00142D41"/>
    <w:rsid w:val="00146523"/>
    <w:rsid w:val="0015649A"/>
    <w:rsid w:val="001B5348"/>
    <w:rsid w:val="001C0731"/>
    <w:rsid w:val="001E27C9"/>
    <w:rsid w:val="001E3974"/>
    <w:rsid w:val="001F0AF5"/>
    <w:rsid w:val="002059FB"/>
    <w:rsid w:val="00226034"/>
    <w:rsid w:val="002345FA"/>
    <w:rsid w:val="002556B2"/>
    <w:rsid w:val="002559A4"/>
    <w:rsid w:val="00256C4A"/>
    <w:rsid w:val="002660C6"/>
    <w:rsid w:val="002776A7"/>
    <w:rsid w:val="00292387"/>
    <w:rsid w:val="002A29F3"/>
    <w:rsid w:val="002A5145"/>
    <w:rsid w:val="002A6100"/>
    <w:rsid w:val="002B035D"/>
    <w:rsid w:val="002C3EAE"/>
    <w:rsid w:val="002C4537"/>
    <w:rsid w:val="0030303C"/>
    <w:rsid w:val="00315D37"/>
    <w:rsid w:val="003223CC"/>
    <w:rsid w:val="003445D2"/>
    <w:rsid w:val="00360FD3"/>
    <w:rsid w:val="003A3146"/>
    <w:rsid w:val="003A469B"/>
    <w:rsid w:val="003A7788"/>
    <w:rsid w:val="003C3145"/>
    <w:rsid w:val="003E555A"/>
    <w:rsid w:val="00434724"/>
    <w:rsid w:val="00452965"/>
    <w:rsid w:val="004628F4"/>
    <w:rsid w:val="00465102"/>
    <w:rsid w:val="00467054"/>
    <w:rsid w:val="00480200"/>
    <w:rsid w:val="0048159D"/>
    <w:rsid w:val="00486286"/>
    <w:rsid w:val="004D7421"/>
    <w:rsid w:val="004E1126"/>
    <w:rsid w:val="004F001D"/>
    <w:rsid w:val="005051A2"/>
    <w:rsid w:val="00506134"/>
    <w:rsid w:val="00514F02"/>
    <w:rsid w:val="00515A38"/>
    <w:rsid w:val="00516BDD"/>
    <w:rsid w:val="005329C4"/>
    <w:rsid w:val="00537BD9"/>
    <w:rsid w:val="00554484"/>
    <w:rsid w:val="00554E08"/>
    <w:rsid w:val="00556F6B"/>
    <w:rsid w:val="00580FA2"/>
    <w:rsid w:val="005918EE"/>
    <w:rsid w:val="00595CA7"/>
    <w:rsid w:val="005A13F2"/>
    <w:rsid w:val="005A4B1E"/>
    <w:rsid w:val="005A6CD5"/>
    <w:rsid w:val="005B0C20"/>
    <w:rsid w:val="005B4F03"/>
    <w:rsid w:val="005C0ED9"/>
    <w:rsid w:val="005C308A"/>
    <w:rsid w:val="005C3C48"/>
    <w:rsid w:val="005C7689"/>
    <w:rsid w:val="00616BB2"/>
    <w:rsid w:val="006230B5"/>
    <w:rsid w:val="00624B9F"/>
    <w:rsid w:val="00643012"/>
    <w:rsid w:val="00643E6B"/>
    <w:rsid w:val="00656BA4"/>
    <w:rsid w:val="00690E79"/>
    <w:rsid w:val="00693044"/>
    <w:rsid w:val="00697411"/>
    <w:rsid w:val="006A041D"/>
    <w:rsid w:val="006A17BB"/>
    <w:rsid w:val="006B3761"/>
    <w:rsid w:val="006C2F0B"/>
    <w:rsid w:val="006F6B4C"/>
    <w:rsid w:val="00710B5E"/>
    <w:rsid w:val="007122F8"/>
    <w:rsid w:val="007156CF"/>
    <w:rsid w:val="00725135"/>
    <w:rsid w:val="007319A3"/>
    <w:rsid w:val="007363A9"/>
    <w:rsid w:val="00742607"/>
    <w:rsid w:val="007448C8"/>
    <w:rsid w:val="0074709D"/>
    <w:rsid w:val="00777BFB"/>
    <w:rsid w:val="007A1D6A"/>
    <w:rsid w:val="007A2161"/>
    <w:rsid w:val="007A5356"/>
    <w:rsid w:val="007C43A0"/>
    <w:rsid w:val="00817056"/>
    <w:rsid w:val="00817961"/>
    <w:rsid w:val="0083364F"/>
    <w:rsid w:val="00852979"/>
    <w:rsid w:val="0086569C"/>
    <w:rsid w:val="008667DF"/>
    <w:rsid w:val="008733B2"/>
    <w:rsid w:val="0089331C"/>
    <w:rsid w:val="008B72A3"/>
    <w:rsid w:val="008C020F"/>
    <w:rsid w:val="008C1829"/>
    <w:rsid w:val="008C1C6A"/>
    <w:rsid w:val="008F050C"/>
    <w:rsid w:val="008F2332"/>
    <w:rsid w:val="00902BD0"/>
    <w:rsid w:val="009314DC"/>
    <w:rsid w:val="00956D83"/>
    <w:rsid w:val="009648B5"/>
    <w:rsid w:val="009735F8"/>
    <w:rsid w:val="00974EB3"/>
    <w:rsid w:val="00977649"/>
    <w:rsid w:val="00980CC4"/>
    <w:rsid w:val="009C0707"/>
    <w:rsid w:val="009C20E6"/>
    <w:rsid w:val="009E2607"/>
    <w:rsid w:val="00A03005"/>
    <w:rsid w:val="00A12DA3"/>
    <w:rsid w:val="00A139F5"/>
    <w:rsid w:val="00A16373"/>
    <w:rsid w:val="00A614C8"/>
    <w:rsid w:val="00A642D9"/>
    <w:rsid w:val="00A819B3"/>
    <w:rsid w:val="00AA0689"/>
    <w:rsid w:val="00AA78DA"/>
    <w:rsid w:val="00AB4D76"/>
    <w:rsid w:val="00AC093D"/>
    <w:rsid w:val="00AC4924"/>
    <w:rsid w:val="00AC5CD5"/>
    <w:rsid w:val="00AD4CFE"/>
    <w:rsid w:val="00AE0121"/>
    <w:rsid w:val="00AE4120"/>
    <w:rsid w:val="00AF1425"/>
    <w:rsid w:val="00B01952"/>
    <w:rsid w:val="00B119A6"/>
    <w:rsid w:val="00B32D30"/>
    <w:rsid w:val="00B36984"/>
    <w:rsid w:val="00B378F7"/>
    <w:rsid w:val="00B41C51"/>
    <w:rsid w:val="00B82017"/>
    <w:rsid w:val="00B8294E"/>
    <w:rsid w:val="00B96EC2"/>
    <w:rsid w:val="00BA3DF2"/>
    <w:rsid w:val="00BB2758"/>
    <w:rsid w:val="00BB5F20"/>
    <w:rsid w:val="00BD3918"/>
    <w:rsid w:val="00BE5678"/>
    <w:rsid w:val="00BF2EFF"/>
    <w:rsid w:val="00C21065"/>
    <w:rsid w:val="00C21733"/>
    <w:rsid w:val="00C4338A"/>
    <w:rsid w:val="00C43B48"/>
    <w:rsid w:val="00C549D7"/>
    <w:rsid w:val="00C54DEE"/>
    <w:rsid w:val="00C57DFF"/>
    <w:rsid w:val="00C76BE2"/>
    <w:rsid w:val="00C76CC3"/>
    <w:rsid w:val="00C85B69"/>
    <w:rsid w:val="00C93549"/>
    <w:rsid w:val="00C95FBC"/>
    <w:rsid w:val="00CD7342"/>
    <w:rsid w:val="00CE3292"/>
    <w:rsid w:val="00CE68F0"/>
    <w:rsid w:val="00CF2574"/>
    <w:rsid w:val="00CF2C03"/>
    <w:rsid w:val="00CF65CF"/>
    <w:rsid w:val="00D25B39"/>
    <w:rsid w:val="00D30609"/>
    <w:rsid w:val="00D4163C"/>
    <w:rsid w:val="00D5414A"/>
    <w:rsid w:val="00D5669E"/>
    <w:rsid w:val="00D56D2A"/>
    <w:rsid w:val="00D76FD4"/>
    <w:rsid w:val="00D82110"/>
    <w:rsid w:val="00DA3189"/>
    <w:rsid w:val="00DB4089"/>
    <w:rsid w:val="00DC436F"/>
    <w:rsid w:val="00DC7E2C"/>
    <w:rsid w:val="00DE0123"/>
    <w:rsid w:val="00DE42E8"/>
    <w:rsid w:val="00E05D9F"/>
    <w:rsid w:val="00E1025C"/>
    <w:rsid w:val="00E118C5"/>
    <w:rsid w:val="00E20D43"/>
    <w:rsid w:val="00E4344B"/>
    <w:rsid w:val="00E62FF9"/>
    <w:rsid w:val="00E70E3F"/>
    <w:rsid w:val="00E82223"/>
    <w:rsid w:val="00E85C32"/>
    <w:rsid w:val="00E97241"/>
    <w:rsid w:val="00EA5CE1"/>
    <w:rsid w:val="00EE4462"/>
    <w:rsid w:val="00EF6B2F"/>
    <w:rsid w:val="00F06BFD"/>
    <w:rsid w:val="00F11021"/>
    <w:rsid w:val="00F23202"/>
    <w:rsid w:val="00F32DCC"/>
    <w:rsid w:val="00F36503"/>
    <w:rsid w:val="00F44864"/>
    <w:rsid w:val="00F53D63"/>
    <w:rsid w:val="00F753FB"/>
    <w:rsid w:val="00F92178"/>
    <w:rsid w:val="00F9607C"/>
    <w:rsid w:val="00FC25FA"/>
    <w:rsid w:val="00FD24B4"/>
    <w:rsid w:val="00FD36CC"/>
    <w:rsid w:val="00FD57A8"/>
    <w:rsid w:val="00FE52A2"/>
    <w:rsid w:val="00FE5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69E0FD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4"/>
    <w:qFormat/>
    <w:rsid w:val="00616BB2"/>
    <w:rPr>
      <w:sz w:val="20"/>
      <w:szCs w:val="20"/>
    </w:rPr>
  </w:style>
  <w:style w:type="paragraph" w:styleId="Heading1">
    <w:name w:val="heading 1"/>
    <w:aliases w:val="Stem and data labels"/>
    <w:basedOn w:val="Normal"/>
    <w:next w:val="Normal"/>
    <w:link w:val="Heading1Char"/>
    <w:uiPriority w:val="1"/>
    <w:qFormat/>
    <w:rsid w:val="007A2161"/>
    <w:pPr>
      <w:keepNext/>
      <w:keepLines/>
      <w:ind w:left="270" w:hanging="27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7421"/>
    <w:pPr>
      <w:tabs>
        <w:tab w:val="center" w:pos="4680"/>
        <w:tab w:val="right" w:pos="9360"/>
      </w:tabs>
    </w:pPr>
    <w:rPr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4D7421"/>
    <w:rPr>
      <w:sz w:val="36"/>
      <w:szCs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Note">
    <w:name w:val="Note"/>
    <w:basedOn w:val="RESPONSE"/>
    <w:link w:val="NoteChar"/>
    <w:uiPriority w:val="3"/>
    <w:qFormat/>
    <w:rsid w:val="00060535"/>
    <w:rPr>
      <w:i w:val="0"/>
      <w:iCs/>
      <w:sz w:val="14"/>
      <w:szCs w:val="14"/>
    </w:rPr>
  </w:style>
  <w:style w:type="paragraph" w:customStyle="1" w:styleId="SPACER">
    <w:name w:val="SPACER"/>
    <w:link w:val="SPACERChar"/>
    <w:qFormat/>
    <w:rsid w:val="00D56D2A"/>
    <w:rPr>
      <w:rFonts w:ascii="Calibri" w:hAnsi="Calibri"/>
      <w:sz w:val="18"/>
      <w:szCs w:val="20"/>
    </w:rPr>
  </w:style>
  <w:style w:type="character" w:customStyle="1" w:styleId="SPACERChar">
    <w:name w:val="SPACER Char"/>
    <w:basedOn w:val="DefaultParagraphFont"/>
    <w:link w:val="SPACER"/>
    <w:rsid w:val="00D56D2A"/>
    <w:rPr>
      <w:rFonts w:ascii="Calibri" w:hAnsi="Calibri"/>
      <w:sz w:val="18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customStyle="1" w:styleId="ITEM">
    <w:name w:val="ITEM"/>
    <w:next w:val="SPACER"/>
    <w:link w:val="ITEMChar"/>
    <w:uiPriority w:val="2"/>
    <w:qFormat/>
    <w:rsid w:val="00142D41"/>
    <w:pPr>
      <w:keepNext/>
      <w:ind w:left="990" w:hanging="270"/>
      <w:contextualSpacing/>
    </w:pPr>
    <w:rPr>
      <w:rFonts w:ascii="Calibri" w:hAnsi="Calibri"/>
      <w:sz w:val="20"/>
      <w:szCs w:val="20"/>
    </w:rPr>
  </w:style>
  <w:style w:type="character" w:customStyle="1" w:styleId="ITEMChar">
    <w:name w:val="ITEM Char"/>
    <w:basedOn w:val="DefaultParagraphFont"/>
    <w:link w:val="ITEM"/>
    <w:uiPriority w:val="2"/>
    <w:rsid w:val="00616BB2"/>
    <w:rPr>
      <w:rFonts w:ascii="Calibri" w:hAnsi="Calibri"/>
      <w:sz w:val="20"/>
      <w:szCs w:val="20"/>
    </w:rPr>
  </w:style>
  <w:style w:type="character" w:customStyle="1" w:styleId="NoteChar">
    <w:name w:val="Note Char"/>
    <w:basedOn w:val="RESPONSEChar"/>
    <w:link w:val="Note"/>
    <w:uiPriority w:val="3"/>
    <w:rsid w:val="00616BB2"/>
    <w:rPr>
      <w:i w:val="0"/>
      <w:iCs/>
      <w:sz w:val="14"/>
      <w:szCs w:val="14"/>
    </w:rPr>
  </w:style>
  <w:style w:type="paragraph" w:customStyle="1" w:styleId="RESPONSE">
    <w:name w:val="RESPONSE"/>
    <w:next w:val="ITEM"/>
    <w:link w:val="RESPONSEChar"/>
    <w:uiPriority w:val="1"/>
    <w:qFormat/>
    <w:rsid w:val="00E20D43"/>
    <w:pPr>
      <w:ind w:left="720"/>
    </w:pPr>
    <w:rPr>
      <w:i/>
      <w:sz w:val="18"/>
    </w:rPr>
  </w:style>
  <w:style w:type="character" w:customStyle="1" w:styleId="RESPONSEChar">
    <w:name w:val="RESPONSE Char"/>
    <w:basedOn w:val="DefaultParagraphFont"/>
    <w:link w:val="RESPONSE"/>
    <w:uiPriority w:val="1"/>
    <w:rsid w:val="00616BB2"/>
    <w:rPr>
      <w:i/>
      <w:sz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1"/>
    <w:rsid w:val="00616BB2"/>
    <w:rPr>
      <w:b/>
      <w:sz w:val="20"/>
      <w:szCs w:val="20"/>
    </w:rPr>
  </w:style>
  <w:style w:type="paragraph" w:customStyle="1" w:styleId="SectionHead">
    <w:name w:val="SectionHead"/>
    <w:basedOn w:val="Normal"/>
    <w:link w:val="SectionHeadChar"/>
    <w:qFormat/>
    <w:rsid w:val="00E20D43"/>
    <w:pPr>
      <w:pBdr>
        <w:top w:val="single" w:sz="4" w:space="1" w:color="auto"/>
      </w:pBdr>
    </w:pPr>
    <w:rPr>
      <w:b/>
      <w:sz w:val="24"/>
      <w:szCs w:val="24"/>
    </w:rPr>
  </w:style>
  <w:style w:type="paragraph" w:customStyle="1" w:styleId="RECODEitem">
    <w:name w:val="RECODE item"/>
    <w:basedOn w:val="SPACER"/>
    <w:link w:val="RECODEitemChar"/>
    <w:uiPriority w:val="2"/>
    <w:qFormat/>
    <w:rsid w:val="006B3761"/>
    <w:pPr>
      <w:shd w:val="clear" w:color="auto" w:fill="D8E5F8" w:themeFill="accent2" w:themeFillTint="33"/>
      <w:ind w:left="900" w:hanging="180"/>
    </w:pPr>
  </w:style>
  <w:style w:type="character" w:customStyle="1" w:styleId="SectionHeadChar">
    <w:name w:val="SectionHead Char"/>
    <w:basedOn w:val="DefaultParagraphFont"/>
    <w:link w:val="SectionHead"/>
    <w:rsid w:val="00E20D43"/>
    <w:rPr>
      <w:b/>
      <w:sz w:val="24"/>
      <w:szCs w:val="24"/>
    </w:rPr>
  </w:style>
  <w:style w:type="paragraph" w:customStyle="1" w:styleId="RECODEitemvalues">
    <w:name w:val="RECODE item values"/>
    <w:basedOn w:val="SPACER"/>
    <w:link w:val="RECODEitemvaluesChar"/>
    <w:uiPriority w:val="2"/>
    <w:qFormat/>
    <w:rsid w:val="00580FA2"/>
    <w:pPr>
      <w:shd w:val="clear" w:color="auto" w:fill="D8E5F8" w:themeFill="accent2" w:themeFillTint="33"/>
      <w:ind w:left="900" w:hanging="180"/>
    </w:pPr>
    <w:rPr>
      <w:i/>
      <w:iCs/>
      <w:szCs w:val="18"/>
    </w:rPr>
  </w:style>
  <w:style w:type="character" w:customStyle="1" w:styleId="RECODEitemChar">
    <w:name w:val="RECODE item Char"/>
    <w:basedOn w:val="SPACERChar"/>
    <w:link w:val="RECODEitem"/>
    <w:uiPriority w:val="2"/>
    <w:rsid w:val="00616BB2"/>
    <w:rPr>
      <w:rFonts w:ascii="Calibri" w:hAnsi="Calibri"/>
      <w:sz w:val="18"/>
      <w:szCs w:val="20"/>
      <w:shd w:val="clear" w:color="auto" w:fill="D8E5F8" w:themeFill="accent2" w:themeFillTint="33"/>
    </w:rPr>
  </w:style>
  <w:style w:type="paragraph" w:customStyle="1" w:styleId="RESPONSE-SelectAll">
    <w:name w:val="RESPONSE-Select All"/>
    <w:basedOn w:val="RESPONSE"/>
    <w:link w:val="RESPONSE-SelectAllChar"/>
    <w:uiPriority w:val="2"/>
    <w:qFormat/>
    <w:rsid w:val="00E20D43"/>
    <w:pPr>
      <w:numPr>
        <w:numId w:val="23"/>
      </w:numPr>
      <w:ind w:left="990" w:hanging="270"/>
    </w:pPr>
    <w:rPr>
      <w:i w:val="0"/>
      <w:iCs/>
    </w:rPr>
  </w:style>
  <w:style w:type="character" w:customStyle="1" w:styleId="RECODEitemvaluesChar">
    <w:name w:val="RECODE item values Char"/>
    <w:basedOn w:val="SPACERChar"/>
    <w:link w:val="RECODEitemvalues"/>
    <w:uiPriority w:val="2"/>
    <w:rsid w:val="00616BB2"/>
    <w:rPr>
      <w:rFonts w:ascii="Calibri" w:hAnsi="Calibri"/>
      <w:i/>
      <w:iCs/>
      <w:sz w:val="18"/>
      <w:szCs w:val="18"/>
      <w:shd w:val="clear" w:color="auto" w:fill="D8E5F8" w:themeFill="accent2" w:themeFillTint="33"/>
    </w:rPr>
  </w:style>
  <w:style w:type="character" w:customStyle="1" w:styleId="RESPONSE-SelectAllChar">
    <w:name w:val="RESPONSE-Select All Char"/>
    <w:basedOn w:val="RESPONSEChar"/>
    <w:link w:val="RESPONSE-SelectAll"/>
    <w:uiPriority w:val="2"/>
    <w:rsid w:val="00616BB2"/>
    <w:rPr>
      <w:i w:val="0"/>
      <w:iCs/>
      <w:sz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056"/>
    <w:rPr>
      <w:color w:val="605E5C"/>
      <w:shd w:val="clear" w:color="auto" w:fill="E1DFDD"/>
    </w:rPr>
  </w:style>
  <w:style w:type="paragraph" w:customStyle="1" w:styleId="MajorCodesCountries">
    <w:name w:val="MajorCodes&amp;Countries"/>
    <w:basedOn w:val="Normal"/>
    <w:link w:val="MajorCodesCountriesChar"/>
    <w:uiPriority w:val="3"/>
    <w:qFormat/>
    <w:rsid w:val="00E82223"/>
    <w:pPr>
      <w:ind w:left="315" w:hanging="315"/>
    </w:pPr>
    <w:rPr>
      <w:sz w:val="16"/>
      <w:szCs w:val="16"/>
    </w:rPr>
  </w:style>
  <w:style w:type="character" w:customStyle="1" w:styleId="MajorCodesCountriesChar">
    <w:name w:val="MajorCodes&amp;Countries Char"/>
    <w:basedOn w:val="DefaultParagraphFont"/>
    <w:link w:val="MajorCodesCountries"/>
    <w:uiPriority w:val="3"/>
    <w:rsid w:val="00616BB2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E52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2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NSSE">
  <a:themeElements>
    <a:clrScheme name="NSSE">
      <a:dk1>
        <a:sysClr val="windowText" lastClr="000000"/>
      </a:dk1>
      <a:lt1>
        <a:sysClr val="window" lastClr="FFFFFF"/>
      </a:lt1>
      <a:dk2>
        <a:srgbClr val="7A1A57"/>
      </a:dk2>
      <a:lt2>
        <a:srgbClr val="002D62"/>
      </a:lt2>
      <a:accent1>
        <a:srgbClr val="EFAA22"/>
      </a:accent1>
      <a:accent2>
        <a:srgbClr val="417FDD"/>
      </a:accent2>
      <a:accent3>
        <a:srgbClr val="645950"/>
      </a:accent3>
      <a:accent4>
        <a:srgbClr val="CCCCCC"/>
      </a:accent4>
      <a:accent5>
        <a:srgbClr val="85572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F4055A-8FCD-4384-B115-B74FB0E54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20</Words>
  <Characters>753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01T23:43:00Z</dcterms:created>
  <dcterms:modified xsi:type="dcterms:W3CDTF">2021-07-08T18:22:00Z</dcterms:modified>
</cp:coreProperties>
</file>